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B617F5" w14:textId="5F196FCA" w:rsidR="008A23F7" w:rsidRDefault="00DE5113" w:rsidP="00791A32">
      <w:pPr>
        <w:pStyle w:val="KeinLeerraum"/>
      </w:pPr>
      <w:r>
        <w:rPr>
          <w:noProof/>
          <w:lang w:val="de-DE" w:eastAsia="de-DE"/>
        </w:rPr>
        <w:drawing>
          <wp:anchor distT="0" distB="0" distL="114300" distR="114300" simplePos="0" relativeHeight="251685888" behindDoc="1" locked="0" layoutInCell="1" allowOverlap="1" wp14:anchorId="4654E52A" wp14:editId="50239D13">
            <wp:simplePos x="0" y="0"/>
            <wp:positionH relativeFrom="column">
              <wp:posOffset>585470</wp:posOffset>
            </wp:positionH>
            <wp:positionV relativeFrom="paragraph">
              <wp:posOffset>0</wp:posOffset>
            </wp:positionV>
            <wp:extent cx="1512000" cy="759600"/>
            <wp:effectExtent l="0" t="0" r="0" b="0"/>
            <wp:wrapTight wrapText="bothSides">
              <wp:wrapPolygon edited="0">
                <wp:start x="5171" y="0"/>
                <wp:lineTo x="2722" y="1084"/>
                <wp:lineTo x="0" y="5960"/>
                <wp:lineTo x="0" y="11920"/>
                <wp:lineTo x="1633" y="18421"/>
                <wp:lineTo x="2722" y="20589"/>
                <wp:lineTo x="5171" y="20589"/>
                <wp:lineTo x="20139" y="18421"/>
                <wp:lineTo x="21228" y="17880"/>
                <wp:lineTo x="21228" y="9211"/>
                <wp:lineTo x="19051" y="0"/>
                <wp:lineTo x="5171" y="0"/>
              </wp:wrapPolygon>
            </wp:wrapTight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Logo-IDEAL GAM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2000" cy="75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6771"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4BA3702" wp14:editId="3187F91B">
                <wp:simplePos x="0" y="0"/>
                <wp:positionH relativeFrom="margin">
                  <wp:align>right</wp:align>
                </wp:positionH>
                <wp:positionV relativeFrom="paragraph">
                  <wp:posOffset>-49530</wp:posOffset>
                </wp:positionV>
                <wp:extent cx="5217795" cy="6350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7795" cy="635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7712BEB" w14:textId="6B50FA43" w:rsidR="00040BA5" w:rsidRPr="004346CA" w:rsidRDefault="00040BA5" w:rsidP="00186771">
                            <w:pPr>
                              <w:jc w:val="center"/>
                              <w:rPr>
                                <w:b/>
                                <w:noProof/>
                                <w:color w:val="00B0F0"/>
                                <w:sz w:val="72"/>
                                <w:szCs w:val="72"/>
                                <w:lang w:val="en-US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346CA">
                              <w:rPr>
                                <w:b/>
                                <w:noProof/>
                                <w:color w:val="00B0F0"/>
                                <w:sz w:val="72"/>
                                <w:szCs w:val="72"/>
                                <w:lang w:val="en-US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Newsletter - Issue </w:t>
                            </w:r>
                            <w:r w:rsidR="005F179B">
                              <w:rPr>
                                <w:b/>
                                <w:noProof/>
                                <w:color w:val="00B0F0"/>
                                <w:sz w:val="72"/>
                                <w:szCs w:val="72"/>
                                <w:lang w:val="en-US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2</w:t>
                            </w:r>
                            <w:r w:rsidRPr="004346CA">
                              <w:rPr>
                                <w:b/>
                                <w:noProof/>
                                <w:color w:val="00B0F0"/>
                                <w:sz w:val="72"/>
                                <w:szCs w:val="72"/>
                                <w:lang w:val="en-US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BA3702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359.65pt;margin-top:-3.9pt;width:410.85pt;height:50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" filled="f" stroked="f">
                <v:textbox>
                  <w:txbxContent>
                    <w:p w14:paraId="77712BEB" w14:textId="6B50FA43" w:rsidR="00040BA5" w:rsidRPr="004346CA" w:rsidRDefault="00040BA5" w:rsidP="00186771">
                      <w:pPr>
                        <w:jc w:val="center"/>
                        <w:rPr>
                          <w:b/>
                          <w:noProof/>
                          <w:color w:val="00B0F0"/>
                          <w:sz w:val="72"/>
                          <w:szCs w:val="72"/>
                          <w:lang w:val="en-US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4346CA">
                        <w:rPr>
                          <w:b/>
                          <w:noProof/>
                          <w:color w:val="00B0F0"/>
                          <w:sz w:val="72"/>
                          <w:szCs w:val="72"/>
                          <w:lang w:val="en-US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 xml:space="preserve">Newsletter - Issue </w:t>
                      </w:r>
                      <w:r w:rsidR="005F179B">
                        <w:rPr>
                          <w:b/>
                          <w:noProof/>
                          <w:color w:val="00B0F0"/>
                          <w:sz w:val="72"/>
                          <w:szCs w:val="72"/>
                          <w:lang w:val="en-US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2</w:t>
                      </w:r>
                      <w:r w:rsidRPr="004346CA">
                        <w:rPr>
                          <w:b/>
                          <w:noProof/>
                          <w:color w:val="00B0F0"/>
                          <w:sz w:val="72"/>
                          <w:szCs w:val="72"/>
                          <w:lang w:val="en-US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87F5A26" w14:textId="7C1D4F89" w:rsidR="008A23F7" w:rsidRDefault="001C5B7F">
      <w:r>
        <w:rPr>
          <w:noProof/>
          <w:lang w:val="de-DE" w:eastAsia="de-DE"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43CD0C4C" wp14:editId="6BE88BE3">
                <wp:simplePos x="0" y="0"/>
                <wp:positionH relativeFrom="column">
                  <wp:posOffset>0</wp:posOffset>
                </wp:positionH>
                <wp:positionV relativeFrom="paragraph">
                  <wp:posOffset>5880735</wp:posOffset>
                </wp:positionV>
                <wp:extent cx="4044950" cy="1463040"/>
                <wp:effectExtent l="0" t="0" r="0" b="3810"/>
                <wp:wrapSquare wrapText="bothSides"/>
                <wp:docPr id="213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4950" cy="1463040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5BB7CC" w14:textId="161AE717" w:rsidR="00DE5BC7" w:rsidRPr="001C5B7F" w:rsidRDefault="00DE5BC7" w:rsidP="001C5B7F">
                            <w:pPr>
                              <w:shd w:val="clear" w:color="auto" w:fill="7030A0"/>
                              <w:spacing w:after="120"/>
                              <w:jc w:val="center"/>
                              <w:rPr>
                                <w:b/>
                                <w:color w:val="FFFFFF" w:themeColor="background1"/>
                                <w:szCs w:val="20"/>
                              </w:rPr>
                            </w:pPr>
                            <w:r w:rsidRPr="001C5B7F">
                              <w:rPr>
                                <w:b/>
                                <w:color w:val="FFFFFF" w:themeColor="background1"/>
                                <w:szCs w:val="20"/>
                              </w:rPr>
                              <w:t>Aims / Main objectives</w:t>
                            </w:r>
                          </w:p>
                          <w:p w14:paraId="59224F9E" w14:textId="11719D96" w:rsidR="00DE5BC7" w:rsidRPr="001C5B7F" w:rsidRDefault="00DE5BC7" w:rsidP="00DE5BC7">
                            <w:pPr>
                              <w:jc w:val="center"/>
                              <w:rPr>
                                <w:color w:val="FFFFFF" w:themeColor="background1"/>
                                <w:szCs w:val="20"/>
                              </w:rPr>
                            </w:pPr>
                            <w:r w:rsidRPr="001C5B7F">
                              <w:rPr>
                                <w:color w:val="FFFFFF" w:themeColor="background1"/>
                                <w:szCs w:val="20"/>
                                <w:shd w:val="clear" w:color="auto" w:fill="7030A0"/>
                              </w:rPr>
                              <w:t>The IDEAL GAME project aims to design an Online Serious Game</w:t>
                            </w:r>
                            <w:r w:rsidRPr="001C5B7F">
                              <w:rPr>
                                <w:color w:val="FFFFFF" w:themeColor="background1"/>
                                <w:szCs w:val="20"/>
                              </w:rPr>
                              <w:t xml:space="preserve"> Creator and to create, test and evaluate Mini OER Serious Games within learning scenarios. Generally speaking, the approach aims to </w:t>
                            </w:r>
                            <w:r w:rsidR="00A0459D" w:rsidRPr="001C5B7F">
                              <w:rPr>
                                <w:color w:val="FFFFFF" w:themeColor="background1"/>
                                <w:szCs w:val="20"/>
                              </w:rPr>
                              <w:t>enhance</w:t>
                            </w:r>
                            <w:r w:rsidRPr="001C5B7F">
                              <w:rPr>
                                <w:color w:val="FF0000"/>
                                <w:szCs w:val="20"/>
                              </w:rPr>
                              <w:t xml:space="preserve"> </w:t>
                            </w:r>
                            <w:r w:rsidRPr="001C5B7F">
                              <w:rPr>
                                <w:color w:val="FFFFFF" w:themeColor="background1"/>
                                <w:szCs w:val="20"/>
                              </w:rPr>
                              <w:t>didactics, education and learning in higher education with the help of an Online Serious Game Creato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CD0C4C" id="Textfeld 2" o:spid="_x0000_s1027" type="#_x0000_t202" style="position:absolute;margin-left:0;margin-top:463.05pt;width:318.5pt;height:115.2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" fillcolor="#7030a0" stroked="f">
                <v:textbox>
                  <w:txbxContent>
                    <w:p w14:paraId="105BB7CC" w14:textId="161AE717" w:rsidR="00DE5BC7" w:rsidRPr="001C5B7F" w:rsidRDefault="00DE5BC7" w:rsidP="001C5B7F">
                      <w:pPr>
                        <w:shd w:val="clear" w:color="auto" w:fill="7030A0"/>
                        <w:spacing w:after="120"/>
                        <w:jc w:val="center"/>
                        <w:rPr>
                          <w:b/>
                          <w:color w:val="FFFFFF" w:themeColor="background1"/>
                          <w:szCs w:val="20"/>
                        </w:rPr>
                      </w:pPr>
                      <w:r w:rsidRPr="001C5B7F">
                        <w:rPr>
                          <w:b/>
                          <w:color w:val="FFFFFF" w:themeColor="background1"/>
                          <w:szCs w:val="20"/>
                        </w:rPr>
                        <w:t>Aims / Main objectives</w:t>
                      </w:r>
                    </w:p>
                    <w:p w14:paraId="59224F9E" w14:textId="11719D96" w:rsidR="00DE5BC7" w:rsidRPr="001C5B7F" w:rsidRDefault="00DE5BC7" w:rsidP="00DE5BC7">
                      <w:pPr>
                        <w:jc w:val="center"/>
                        <w:rPr>
                          <w:color w:val="FFFFFF" w:themeColor="background1"/>
                          <w:szCs w:val="20"/>
                        </w:rPr>
                      </w:pPr>
                      <w:r w:rsidRPr="001C5B7F">
                        <w:rPr>
                          <w:color w:val="FFFFFF" w:themeColor="background1"/>
                          <w:szCs w:val="20"/>
                          <w:shd w:val="clear" w:color="auto" w:fill="7030A0"/>
                        </w:rPr>
                        <w:t>The IDEAL GAME project aims to design an Online Serious Game</w:t>
                      </w:r>
                      <w:r w:rsidRPr="001C5B7F">
                        <w:rPr>
                          <w:color w:val="FFFFFF" w:themeColor="background1"/>
                          <w:szCs w:val="20"/>
                        </w:rPr>
                        <w:t xml:space="preserve"> Creator and to create, test and evaluate Mini OER Serious Games within learning scenarios. Generally speaking, the approach aims to </w:t>
                      </w:r>
                      <w:r w:rsidR="00A0459D" w:rsidRPr="001C5B7F">
                        <w:rPr>
                          <w:color w:val="FFFFFF" w:themeColor="background1"/>
                          <w:szCs w:val="20"/>
                        </w:rPr>
                        <w:t>enhance</w:t>
                      </w:r>
                      <w:r w:rsidRPr="001C5B7F">
                        <w:rPr>
                          <w:color w:val="FF0000"/>
                          <w:szCs w:val="20"/>
                        </w:rPr>
                        <w:t xml:space="preserve"> </w:t>
                      </w:r>
                      <w:r w:rsidRPr="001C5B7F">
                        <w:rPr>
                          <w:color w:val="FFFFFF" w:themeColor="background1"/>
                          <w:szCs w:val="20"/>
                        </w:rPr>
                        <w:t>didactics, education and learning in higher education with the help of an Online Serious Game Creator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DE84B31" wp14:editId="534B6625">
                <wp:simplePos x="0" y="0"/>
                <wp:positionH relativeFrom="margin">
                  <wp:posOffset>-22860</wp:posOffset>
                </wp:positionH>
                <wp:positionV relativeFrom="paragraph">
                  <wp:posOffset>5796915</wp:posOffset>
                </wp:positionV>
                <wp:extent cx="4165600" cy="1620520"/>
                <wp:effectExtent l="0" t="0" r="25400" b="17780"/>
                <wp:wrapNone/>
                <wp:docPr id="211" name="Abgerundetes Rechteck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65600" cy="1620520"/>
                        </a:xfrm>
                        <a:prstGeom prst="roundRect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E966C06" w14:textId="49655D5F" w:rsidR="00DE5BC7" w:rsidRPr="0049134A" w:rsidRDefault="00DE5BC7" w:rsidP="001C5B7F">
                            <w:pPr>
                              <w:shd w:val="clear" w:color="auto" w:fill="7030A0"/>
                              <w:spacing w:after="120"/>
                              <w:jc w:val="center"/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DE84B31" id="Abgerundetes Rechteck 211" o:spid="_x0000_s1028" style="position:absolute;margin-left:-1.8pt;margin-top:456.45pt;width:328pt;height:127.6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" fillcolor="#7030a0" strokecolor="#4472c4 [3204]" strokeweight="1pt">
                <v:stroke joinstyle="miter"/>
                <v:textbox>
                  <w:txbxContent>
                    <w:p w14:paraId="5E966C06" w14:textId="49655D5F" w:rsidR="00DE5BC7" w:rsidRPr="0049134A" w:rsidRDefault="00DE5BC7" w:rsidP="001C5B7F">
                      <w:pPr>
                        <w:shd w:val="clear" w:color="auto" w:fill="7030A0"/>
                        <w:spacing w:after="120"/>
                        <w:jc w:val="center"/>
                        <w:rPr>
                          <w:sz w:val="20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noProof/>
          <w:lang w:val="de-DE" w:eastAsia="de-D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2AC0654" wp14:editId="0A5752F1">
                <wp:simplePos x="0" y="0"/>
                <wp:positionH relativeFrom="margin">
                  <wp:posOffset>0</wp:posOffset>
                </wp:positionH>
                <wp:positionV relativeFrom="paragraph">
                  <wp:posOffset>2428875</wp:posOffset>
                </wp:positionV>
                <wp:extent cx="4146550" cy="3253740"/>
                <wp:effectExtent l="0" t="0" r="25400" b="2286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46550" cy="3253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F658DA" w14:textId="4CA28E39" w:rsidR="00040BA5" w:rsidRPr="00261813" w:rsidRDefault="00040BA5" w:rsidP="00261813">
                            <w:pPr>
                              <w:spacing w:before="120" w:after="120"/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</w:pPr>
                            <w:r w:rsidRPr="00DE5113"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  <w:t xml:space="preserve">What </w:t>
                            </w:r>
                            <w:r w:rsidR="00C60C10" w:rsidRPr="00DE5113"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  <w:t>IDEAL GAME</w:t>
                            </w:r>
                            <w:r w:rsidRPr="00DE5113"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  <w:t xml:space="preserve"> is about?</w:t>
                            </w:r>
                          </w:p>
                          <w:p w14:paraId="798DAA9B" w14:textId="77777777" w:rsidR="004F057A" w:rsidRDefault="004F057A" w:rsidP="004F057A">
                            <w:pPr>
                              <w:spacing w:after="120"/>
                              <w:jc w:val="both"/>
                            </w:pPr>
                            <w:r>
                              <w:t xml:space="preserve">The IDEAL-GAME mini serious game creator is the result of an Erasmus+ project of the same name (IDEAL-GAME - Improving </w:t>
                            </w:r>
                            <w:proofErr w:type="spellStart"/>
                            <w:r>
                              <w:t>didactis</w:t>
                            </w:r>
                            <w:proofErr w:type="spellEnd"/>
                            <w:r>
                              <w:t>, education and learning in higher education with the Online Serious Game Creator [ IDEAL-GAME]), carried out in cooperation with 5 different partners from 4 different countries.</w:t>
                            </w:r>
                          </w:p>
                          <w:p w14:paraId="4AE3C341" w14:textId="77777777" w:rsidR="001C5B7F" w:rsidRDefault="004F057A" w:rsidP="004F057A">
                            <w:pPr>
                              <w:spacing w:after="120"/>
                              <w:jc w:val="both"/>
                            </w:pPr>
                            <w:r>
                              <w:t>The tool promotes the universal implementation of mini serious games tasks in everyday university life. everyday university life. The tool should be as simple and straightforward to use as possible.</w:t>
                            </w:r>
                          </w:p>
                          <w:p w14:paraId="1852F114" w14:textId="54BB710E" w:rsidR="00040BA5" w:rsidRPr="004D1F5D" w:rsidRDefault="006B1C2A" w:rsidP="00AE4F08">
                            <w:pPr>
                              <w:jc w:val="both"/>
                            </w:pPr>
                            <w:r w:rsidRPr="006B1C2A">
                              <w:rPr>
                                <w:lang w:val="en-US"/>
                              </w:rPr>
                              <w:t>The project is financed by the European Union</w:t>
                            </w:r>
                            <w:r>
                              <w:rPr>
                                <w:lang w:val="en-US"/>
                              </w:rPr>
                              <w:t xml:space="preserve">. </w:t>
                            </w:r>
                            <w:r w:rsidR="00040BA5" w:rsidRPr="00AE4F08">
                              <w:t>T</w:t>
                            </w:r>
                            <w:r w:rsidR="009E11C4">
                              <w:t>he 28</w:t>
                            </w:r>
                            <w:r w:rsidR="00040BA5" w:rsidRPr="00AE4F08">
                              <w:t>-mon</w:t>
                            </w:r>
                            <w:r w:rsidR="00040BA5">
                              <w:t>th pr</w:t>
                            </w:r>
                            <w:r w:rsidR="009E11C4">
                              <w:t>oject (funding period 01.09.2020 to 31.12.2022</w:t>
                            </w:r>
                            <w:r w:rsidR="00040BA5" w:rsidRPr="00AE4F08">
                              <w:t xml:space="preserve">) is coordinated by </w:t>
                            </w:r>
                            <w:r w:rsidR="00A0459D" w:rsidRPr="004D1F5D">
                              <w:t xml:space="preserve">the </w:t>
                            </w:r>
                            <w:r w:rsidR="00040BA5" w:rsidRPr="004D1F5D">
                              <w:t xml:space="preserve">University of Paderborn in Germany, presented by Prof. </w:t>
                            </w:r>
                            <w:proofErr w:type="spellStart"/>
                            <w:r w:rsidR="00040BA5" w:rsidRPr="004D1F5D">
                              <w:t>Dr.</w:t>
                            </w:r>
                            <w:proofErr w:type="spellEnd"/>
                            <w:r w:rsidR="00040BA5" w:rsidRPr="004D1F5D">
                              <w:t xml:space="preserve"> Marc Beutner. The other five Eu</w:t>
                            </w:r>
                            <w:r w:rsidR="009E11C4" w:rsidRPr="004D1F5D">
                              <w:t>ropean partners are</w:t>
                            </w:r>
                            <w:r w:rsidR="00A0459D" w:rsidRPr="004D1F5D">
                              <w:t>:</w:t>
                            </w:r>
                            <w:r w:rsidR="009E11C4" w:rsidRPr="004D1F5D">
                              <w:t xml:space="preserve"> </w:t>
                            </w:r>
                            <w:r w:rsidR="00040BA5" w:rsidRPr="004D1F5D">
                              <w:t xml:space="preserve">Ingenious Knowledge GmbH </w:t>
                            </w:r>
                            <w:r w:rsidR="00A0459D" w:rsidRPr="004D1F5D">
                              <w:t>(</w:t>
                            </w:r>
                            <w:r w:rsidR="00040BA5" w:rsidRPr="004D1F5D">
                              <w:t>Germany</w:t>
                            </w:r>
                            <w:r w:rsidR="00A0459D" w:rsidRPr="004D1F5D">
                              <w:t>);</w:t>
                            </w:r>
                            <w:r w:rsidR="00040BA5" w:rsidRPr="004D1F5D">
                              <w:t xml:space="preserve"> </w:t>
                            </w:r>
                            <w:proofErr w:type="spellStart"/>
                            <w:r w:rsidR="009E11C4" w:rsidRPr="004D1F5D">
                              <w:t>Universitatea</w:t>
                            </w:r>
                            <w:proofErr w:type="spellEnd"/>
                            <w:r w:rsidR="009E11C4" w:rsidRPr="004D1F5D">
                              <w:t xml:space="preserve"> din Pitesti</w:t>
                            </w:r>
                            <w:r w:rsidR="00A0459D" w:rsidRPr="004D1F5D">
                              <w:t xml:space="preserve"> (</w:t>
                            </w:r>
                            <w:r w:rsidR="009E11C4" w:rsidRPr="004D1F5D">
                              <w:t>Romania,</w:t>
                            </w:r>
                            <w:r w:rsidR="00A0459D" w:rsidRPr="004D1F5D">
                              <w:t xml:space="preserve">); </w:t>
                            </w:r>
                            <w:proofErr w:type="spellStart"/>
                            <w:r w:rsidR="009E11C4" w:rsidRPr="004D1F5D">
                              <w:t>Wyzsza</w:t>
                            </w:r>
                            <w:proofErr w:type="spellEnd"/>
                            <w:r w:rsidR="009E11C4" w:rsidRPr="004D1F5D">
                              <w:t xml:space="preserve"> </w:t>
                            </w:r>
                            <w:proofErr w:type="spellStart"/>
                            <w:r w:rsidR="009E11C4" w:rsidRPr="004D1F5D">
                              <w:t>Szkola</w:t>
                            </w:r>
                            <w:proofErr w:type="spellEnd"/>
                            <w:r w:rsidR="009E11C4" w:rsidRPr="004D1F5D">
                              <w:t xml:space="preserve"> </w:t>
                            </w:r>
                            <w:proofErr w:type="spellStart"/>
                            <w:r w:rsidR="009E11C4" w:rsidRPr="004D1F5D">
                              <w:t>Ekonomii</w:t>
                            </w:r>
                            <w:proofErr w:type="spellEnd"/>
                            <w:r w:rsidR="009E11C4" w:rsidRPr="004D1F5D">
                              <w:t xml:space="preserve"> </w:t>
                            </w:r>
                            <w:proofErr w:type="spellStart"/>
                            <w:r w:rsidR="009E11C4" w:rsidRPr="004D1F5D">
                              <w:t>i</w:t>
                            </w:r>
                            <w:proofErr w:type="spellEnd"/>
                            <w:r w:rsidR="009E11C4" w:rsidRPr="004D1F5D">
                              <w:t xml:space="preserve"> </w:t>
                            </w:r>
                            <w:proofErr w:type="spellStart"/>
                            <w:r w:rsidR="009E11C4" w:rsidRPr="004D1F5D">
                              <w:t>Innowacji</w:t>
                            </w:r>
                            <w:proofErr w:type="spellEnd"/>
                            <w:r w:rsidR="009E11C4" w:rsidRPr="004D1F5D">
                              <w:t xml:space="preserve"> w </w:t>
                            </w:r>
                            <w:proofErr w:type="spellStart"/>
                            <w:r w:rsidR="009E11C4" w:rsidRPr="004D1F5D">
                              <w:t>Lublinie</w:t>
                            </w:r>
                            <w:proofErr w:type="spellEnd"/>
                            <w:r w:rsidR="009E11C4" w:rsidRPr="004D1F5D">
                              <w:t xml:space="preserve"> </w:t>
                            </w:r>
                            <w:r w:rsidR="00A0459D" w:rsidRPr="004D1F5D">
                              <w:t>(</w:t>
                            </w:r>
                            <w:r w:rsidR="009E11C4" w:rsidRPr="004D1F5D">
                              <w:t>Poland</w:t>
                            </w:r>
                            <w:r w:rsidR="00A0459D" w:rsidRPr="004D1F5D">
                              <w:t>);</w:t>
                            </w:r>
                            <w:r w:rsidR="009E11C4" w:rsidRPr="004D1F5D">
                              <w:t xml:space="preserve"> University of Dundee </w:t>
                            </w:r>
                            <w:r w:rsidR="00A0459D" w:rsidRPr="004D1F5D">
                              <w:t>(</w:t>
                            </w:r>
                            <w:r w:rsidR="009E11C4" w:rsidRPr="004D1F5D">
                              <w:t>UK</w:t>
                            </w:r>
                            <w:r w:rsidR="00A0459D" w:rsidRPr="004D1F5D">
                              <w:t xml:space="preserve">); </w:t>
                            </w:r>
                            <w:r w:rsidR="00040BA5" w:rsidRPr="004D1F5D">
                              <w:t xml:space="preserve">and </w:t>
                            </w:r>
                            <w:r w:rsidR="00A0459D" w:rsidRPr="004D1F5D">
                              <w:t xml:space="preserve">the </w:t>
                            </w:r>
                            <w:r w:rsidR="009E11C4" w:rsidRPr="004D1F5D">
                              <w:t xml:space="preserve">Universidad a </w:t>
                            </w:r>
                            <w:proofErr w:type="spellStart"/>
                            <w:r w:rsidR="009E11C4" w:rsidRPr="004D1F5D">
                              <w:t>distancia</w:t>
                            </w:r>
                            <w:proofErr w:type="spellEnd"/>
                            <w:r w:rsidR="009E11C4" w:rsidRPr="004D1F5D">
                              <w:t xml:space="preserve"> de Madrid SA </w:t>
                            </w:r>
                            <w:r w:rsidR="00A0459D" w:rsidRPr="004D1F5D">
                              <w:t>(</w:t>
                            </w:r>
                            <w:r w:rsidR="009E11C4" w:rsidRPr="004D1F5D">
                              <w:t>Spain</w:t>
                            </w:r>
                            <w:r w:rsidR="00A0459D" w:rsidRPr="004D1F5D">
                              <w:t>)</w:t>
                            </w:r>
                            <w:r w:rsidR="009E11C4" w:rsidRPr="004D1F5D">
                              <w:t>.</w:t>
                            </w:r>
                          </w:p>
                          <w:p w14:paraId="02C82453" w14:textId="222B8502" w:rsidR="00040BA5" w:rsidRPr="00242E6C" w:rsidRDefault="00040BA5" w:rsidP="007B4703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AC0654" id="Text Box 2" o:spid="_x0000_s1029" type="#_x0000_t202" style="position:absolute;margin-left:0;margin-top:191.25pt;width:326.5pt;height:256.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">
                <v:textbox>
                  <w:txbxContent>
                    <w:p w14:paraId="5EF658DA" w14:textId="4CA28E39" w:rsidR="00040BA5" w:rsidRPr="00261813" w:rsidRDefault="00040BA5" w:rsidP="00261813">
                      <w:pPr>
                        <w:spacing w:before="120" w:after="120"/>
                        <w:jc w:val="center"/>
                        <w:rPr>
                          <w:b/>
                          <w:color w:val="00B0F0"/>
                          <w:sz w:val="26"/>
                          <w:szCs w:val="26"/>
                        </w:rPr>
                      </w:pPr>
                      <w:r w:rsidRPr="00DE5113">
                        <w:rPr>
                          <w:b/>
                          <w:color w:val="00B0F0"/>
                          <w:sz w:val="26"/>
                          <w:szCs w:val="26"/>
                        </w:rPr>
                        <w:t xml:space="preserve">What </w:t>
                      </w:r>
                      <w:r w:rsidR="00C60C10" w:rsidRPr="00DE5113">
                        <w:rPr>
                          <w:b/>
                          <w:color w:val="00B0F0"/>
                          <w:sz w:val="26"/>
                          <w:szCs w:val="26"/>
                        </w:rPr>
                        <w:t>IDEAL GAME</w:t>
                      </w:r>
                      <w:r w:rsidRPr="00DE5113">
                        <w:rPr>
                          <w:b/>
                          <w:color w:val="00B0F0"/>
                          <w:sz w:val="26"/>
                          <w:szCs w:val="26"/>
                        </w:rPr>
                        <w:t xml:space="preserve"> is about?</w:t>
                      </w:r>
                    </w:p>
                    <w:p w14:paraId="798DAA9B" w14:textId="77777777" w:rsidR="004F057A" w:rsidRDefault="004F057A" w:rsidP="004F057A">
                      <w:pPr>
                        <w:spacing w:after="120"/>
                        <w:jc w:val="both"/>
                      </w:pPr>
                      <w:r>
                        <w:t xml:space="preserve">The IDEAL-GAME mini serious game creator is the result of an Erasmus+ project of the same name (IDEAL-GAME - Improving </w:t>
                      </w:r>
                      <w:proofErr w:type="spellStart"/>
                      <w:r>
                        <w:t>didactis</w:t>
                      </w:r>
                      <w:proofErr w:type="spellEnd"/>
                      <w:r>
                        <w:t>, education and learning in higher education with the Online Serious Game Creator [ IDEAL-GAME]), carried out in cooperation with 5 different partners from 4 different countries.</w:t>
                      </w:r>
                    </w:p>
                    <w:p w14:paraId="4AE3C341" w14:textId="77777777" w:rsidR="001C5B7F" w:rsidRDefault="004F057A" w:rsidP="004F057A">
                      <w:pPr>
                        <w:spacing w:after="120"/>
                        <w:jc w:val="both"/>
                      </w:pPr>
                      <w:r>
                        <w:t>The tool promotes the universal implementation of mini serious games tasks in everyday university life. everyday university life. The tool should be as simple and straightforward to use as possible.</w:t>
                      </w:r>
                    </w:p>
                    <w:p w14:paraId="1852F114" w14:textId="54BB710E" w:rsidR="00040BA5" w:rsidRPr="004D1F5D" w:rsidRDefault="006B1C2A" w:rsidP="00AE4F08">
                      <w:pPr>
                        <w:jc w:val="both"/>
                      </w:pPr>
                      <w:r w:rsidRPr="006B1C2A">
                        <w:rPr>
                          <w:lang w:val="en-US"/>
                        </w:rPr>
                        <w:t>The project is financed by the European Union</w:t>
                      </w:r>
                      <w:r>
                        <w:rPr>
                          <w:lang w:val="en-US"/>
                        </w:rPr>
                        <w:t xml:space="preserve">. </w:t>
                      </w:r>
                      <w:r w:rsidR="00040BA5" w:rsidRPr="00AE4F08">
                        <w:t>T</w:t>
                      </w:r>
                      <w:r w:rsidR="009E11C4">
                        <w:t>he 28</w:t>
                      </w:r>
                      <w:r w:rsidR="00040BA5" w:rsidRPr="00AE4F08">
                        <w:t>-mon</w:t>
                      </w:r>
                      <w:r w:rsidR="00040BA5">
                        <w:t>th pr</w:t>
                      </w:r>
                      <w:r w:rsidR="009E11C4">
                        <w:t>oject (funding period 01.09.2020 to 31.12.2022</w:t>
                      </w:r>
                      <w:r w:rsidR="00040BA5" w:rsidRPr="00AE4F08">
                        <w:t xml:space="preserve">) is coordinated by </w:t>
                      </w:r>
                      <w:r w:rsidR="00A0459D" w:rsidRPr="004D1F5D">
                        <w:t xml:space="preserve">the </w:t>
                      </w:r>
                      <w:r w:rsidR="00040BA5" w:rsidRPr="004D1F5D">
                        <w:t xml:space="preserve">University of Paderborn in Germany, presented by Prof. </w:t>
                      </w:r>
                      <w:proofErr w:type="spellStart"/>
                      <w:r w:rsidR="00040BA5" w:rsidRPr="004D1F5D">
                        <w:t>Dr.</w:t>
                      </w:r>
                      <w:proofErr w:type="spellEnd"/>
                      <w:r w:rsidR="00040BA5" w:rsidRPr="004D1F5D">
                        <w:t xml:space="preserve"> Marc Beutner. The other five Eu</w:t>
                      </w:r>
                      <w:r w:rsidR="009E11C4" w:rsidRPr="004D1F5D">
                        <w:t>ropean partners are</w:t>
                      </w:r>
                      <w:r w:rsidR="00A0459D" w:rsidRPr="004D1F5D">
                        <w:t>:</w:t>
                      </w:r>
                      <w:r w:rsidR="009E11C4" w:rsidRPr="004D1F5D">
                        <w:t xml:space="preserve"> </w:t>
                      </w:r>
                      <w:r w:rsidR="00040BA5" w:rsidRPr="004D1F5D">
                        <w:t xml:space="preserve">Ingenious Knowledge GmbH </w:t>
                      </w:r>
                      <w:r w:rsidR="00A0459D" w:rsidRPr="004D1F5D">
                        <w:t>(</w:t>
                      </w:r>
                      <w:r w:rsidR="00040BA5" w:rsidRPr="004D1F5D">
                        <w:t>Germany</w:t>
                      </w:r>
                      <w:r w:rsidR="00A0459D" w:rsidRPr="004D1F5D">
                        <w:t>);</w:t>
                      </w:r>
                      <w:r w:rsidR="00040BA5" w:rsidRPr="004D1F5D">
                        <w:t xml:space="preserve"> </w:t>
                      </w:r>
                      <w:proofErr w:type="spellStart"/>
                      <w:r w:rsidR="009E11C4" w:rsidRPr="004D1F5D">
                        <w:t>Universitatea</w:t>
                      </w:r>
                      <w:proofErr w:type="spellEnd"/>
                      <w:r w:rsidR="009E11C4" w:rsidRPr="004D1F5D">
                        <w:t xml:space="preserve"> din Pitesti</w:t>
                      </w:r>
                      <w:r w:rsidR="00A0459D" w:rsidRPr="004D1F5D">
                        <w:t xml:space="preserve"> (</w:t>
                      </w:r>
                      <w:r w:rsidR="009E11C4" w:rsidRPr="004D1F5D">
                        <w:t>Romania,</w:t>
                      </w:r>
                      <w:r w:rsidR="00A0459D" w:rsidRPr="004D1F5D">
                        <w:t xml:space="preserve">); </w:t>
                      </w:r>
                      <w:proofErr w:type="spellStart"/>
                      <w:r w:rsidR="009E11C4" w:rsidRPr="004D1F5D">
                        <w:t>Wyzsza</w:t>
                      </w:r>
                      <w:proofErr w:type="spellEnd"/>
                      <w:r w:rsidR="009E11C4" w:rsidRPr="004D1F5D">
                        <w:t xml:space="preserve"> </w:t>
                      </w:r>
                      <w:proofErr w:type="spellStart"/>
                      <w:r w:rsidR="009E11C4" w:rsidRPr="004D1F5D">
                        <w:t>Szkola</w:t>
                      </w:r>
                      <w:proofErr w:type="spellEnd"/>
                      <w:r w:rsidR="009E11C4" w:rsidRPr="004D1F5D">
                        <w:t xml:space="preserve"> </w:t>
                      </w:r>
                      <w:proofErr w:type="spellStart"/>
                      <w:r w:rsidR="009E11C4" w:rsidRPr="004D1F5D">
                        <w:t>Ekonomii</w:t>
                      </w:r>
                      <w:proofErr w:type="spellEnd"/>
                      <w:r w:rsidR="009E11C4" w:rsidRPr="004D1F5D">
                        <w:t xml:space="preserve"> </w:t>
                      </w:r>
                      <w:proofErr w:type="spellStart"/>
                      <w:r w:rsidR="009E11C4" w:rsidRPr="004D1F5D">
                        <w:t>i</w:t>
                      </w:r>
                      <w:proofErr w:type="spellEnd"/>
                      <w:r w:rsidR="009E11C4" w:rsidRPr="004D1F5D">
                        <w:t xml:space="preserve"> </w:t>
                      </w:r>
                      <w:proofErr w:type="spellStart"/>
                      <w:r w:rsidR="009E11C4" w:rsidRPr="004D1F5D">
                        <w:t>Innowacji</w:t>
                      </w:r>
                      <w:proofErr w:type="spellEnd"/>
                      <w:r w:rsidR="009E11C4" w:rsidRPr="004D1F5D">
                        <w:t xml:space="preserve"> w </w:t>
                      </w:r>
                      <w:proofErr w:type="spellStart"/>
                      <w:r w:rsidR="009E11C4" w:rsidRPr="004D1F5D">
                        <w:t>Lublinie</w:t>
                      </w:r>
                      <w:proofErr w:type="spellEnd"/>
                      <w:r w:rsidR="009E11C4" w:rsidRPr="004D1F5D">
                        <w:t xml:space="preserve"> </w:t>
                      </w:r>
                      <w:r w:rsidR="00A0459D" w:rsidRPr="004D1F5D">
                        <w:t>(</w:t>
                      </w:r>
                      <w:r w:rsidR="009E11C4" w:rsidRPr="004D1F5D">
                        <w:t>Poland</w:t>
                      </w:r>
                      <w:r w:rsidR="00A0459D" w:rsidRPr="004D1F5D">
                        <w:t>);</w:t>
                      </w:r>
                      <w:r w:rsidR="009E11C4" w:rsidRPr="004D1F5D">
                        <w:t xml:space="preserve"> University of Dundee </w:t>
                      </w:r>
                      <w:r w:rsidR="00A0459D" w:rsidRPr="004D1F5D">
                        <w:t>(</w:t>
                      </w:r>
                      <w:r w:rsidR="009E11C4" w:rsidRPr="004D1F5D">
                        <w:t>UK</w:t>
                      </w:r>
                      <w:r w:rsidR="00A0459D" w:rsidRPr="004D1F5D">
                        <w:t xml:space="preserve">); </w:t>
                      </w:r>
                      <w:r w:rsidR="00040BA5" w:rsidRPr="004D1F5D">
                        <w:t xml:space="preserve">and </w:t>
                      </w:r>
                      <w:r w:rsidR="00A0459D" w:rsidRPr="004D1F5D">
                        <w:t xml:space="preserve">the </w:t>
                      </w:r>
                      <w:r w:rsidR="009E11C4" w:rsidRPr="004D1F5D">
                        <w:t xml:space="preserve">Universidad a </w:t>
                      </w:r>
                      <w:proofErr w:type="spellStart"/>
                      <w:r w:rsidR="009E11C4" w:rsidRPr="004D1F5D">
                        <w:t>distancia</w:t>
                      </w:r>
                      <w:proofErr w:type="spellEnd"/>
                      <w:r w:rsidR="009E11C4" w:rsidRPr="004D1F5D">
                        <w:t xml:space="preserve"> de Madrid SA </w:t>
                      </w:r>
                      <w:r w:rsidR="00A0459D" w:rsidRPr="004D1F5D">
                        <w:t>(</w:t>
                      </w:r>
                      <w:r w:rsidR="009E11C4" w:rsidRPr="004D1F5D">
                        <w:t>Spain</w:t>
                      </w:r>
                      <w:r w:rsidR="00A0459D" w:rsidRPr="004D1F5D">
                        <w:t>)</w:t>
                      </w:r>
                      <w:r w:rsidR="009E11C4" w:rsidRPr="004D1F5D">
                        <w:t>.</w:t>
                      </w:r>
                    </w:p>
                    <w:p w14:paraId="02C82453" w14:textId="222B8502" w:rsidR="00040BA5" w:rsidRPr="00242E6C" w:rsidRDefault="00040BA5" w:rsidP="007B4703">
                      <w:pPr>
                        <w:jc w:val="both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F179B" w:rsidRPr="005F179B">
        <w:rPr>
          <w:noProof/>
        </w:rPr>
        <w:drawing>
          <wp:anchor distT="0" distB="0" distL="114300" distR="114300" simplePos="0" relativeHeight="251701248" behindDoc="0" locked="0" layoutInCell="1" allowOverlap="1" wp14:anchorId="1C9985BE" wp14:editId="538A4FD1">
            <wp:simplePos x="0" y="0"/>
            <wp:positionH relativeFrom="margin">
              <wp:posOffset>0</wp:posOffset>
            </wp:positionH>
            <wp:positionV relativeFrom="paragraph">
              <wp:posOffset>715010</wp:posOffset>
            </wp:positionV>
            <wp:extent cx="7397750" cy="1713230"/>
            <wp:effectExtent l="0" t="0" r="0" b="1270"/>
            <wp:wrapSquare wrapText="bothSides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97750" cy="17132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F179B"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BBF2E4F" wp14:editId="752EC274">
                <wp:simplePos x="0" y="0"/>
                <wp:positionH relativeFrom="column">
                  <wp:posOffset>4251960</wp:posOffset>
                </wp:positionH>
                <wp:positionV relativeFrom="paragraph">
                  <wp:posOffset>2276475</wp:posOffset>
                </wp:positionV>
                <wp:extent cx="3111500" cy="921385"/>
                <wp:effectExtent l="0" t="0" r="12700" b="12065"/>
                <wp:wrapNone/>
                <wp:docPr id="25" name="Abgerundetes Rechteck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11500" cy="921385"/>
                        </a:xfrm>
                        <a:prstGeom prst="roundRect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420D04" w14:textId="6CC28040" w:rsidR="0049134A" w:rsidRPr="0049134A" w:rsidRDefault="0049134A" w:rsidP="005F179B">
                            <w:pPr>
                              <w:shd w:val="clear" w:color="auto" w:fill="7030A0"/>
                              <w:spacing w:after="120"/>
                              <w:jc w:val="center"/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BBF2E4F" id="Abgerundetes Rechteck 25" o:spid="_x0000_s1030" style="position:absolute;margin-left:334.8pt;margin-top:179.25pt;width:245pt;height:72.5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" fillcolor="#7030a0" strokecolor="#4472c4 [3204]" strokeweight="1pt">
                <v:stroke joinstyle="miter"/>
                <v:textbox>
                  <w:txbxContent>
                    <w:p w14:paraId="74420D04" w14:textId="6CC28040" w:rsidR="0049134A" w:rsidRPr="0049134A" w:rsidRDefault="0049134A" w:rsidP="005F179B">
                      <w:pPr>
                        <w:shd w:val="clear" w:color="auto" w:fill="7030A0"/>
                        <w:spacing w:after="120"/>
                        <w:jc w:val="center"/>
                        <w:rPr>
                          <w:sz w:val="20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5F179B">
        <w:rPr>
          <w:noProof/>
          <w:lang w:val="de-DE" w:eastAsia="de-DE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2B6696BA" wp14:editId="06067DEE">
                <wp:simplePos x="0" y="0"/>
                <wp:positionH relativeFrom="column">
                  <wp:posOffset>4351020</wp:posOffset>
                </wp:positionH>
                <wp:positionV relativeFrom="paragraph">
                  <wp:posOffset>2177415</wp:posOffset>
                </wp:positionV>
                <wp:extent cx="2360930" cy="1046480"/>
                <wp:effectExtent l="0" t="0" r="0" b="1270"/>
                <wp:wrapSquare wrapText="bothSides"/>
                <wp:docPr id="28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46480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FD5652" w14:textId="1E1103C9" w:rsidR="0049134A" w:rsidRPr="0049134A" w:rsidRDefault="0049134A" w:rsidP="0049134A">
                            <w:pPr>
                              <w:spacing w:after="120"/>
                              <w:jc w:val="center"/>
                              <w:rPr>
                                <w:b/>
                                <w:color w:val="FFFFFF" w:themeColor="background1"/>
                              </w:rPr>
                            </w:pPr>
                            <w:r w:rsidRPr="0049134A">
                              <w:rPr>
                                <w:b/>
                                <w:color w:val="FFFFFF" w:themeColor="background1"/>
                              </w:rPr>
                              <w:t>Serious Games</w:t>
                            </w:r>
                          </w:p>
                          <w:p w14:paraId="3DFD7127" w14:textId="1DE6CD5C" w:rsidR="0049134A" w:rsidRPr="00DE0AE9" w:rsidRDefault="005F179B" w:rsidP="005F179B">
                            <w:pPr>
                              <w:spacing w:after="120"/>
                              <w:jc w:val="center"/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</w:pPr>
                            <w:r w:rsidRPr="00DE0AE9">
                              <w:rPr>
                                <w:b/>
                                <w:color w:val="FFFFFF" w:themeColor="background1"/>
                                <w:sz w:val="28"/>
                              </w:rPr>
                              <w:t>Get access to the IDEAL-GAME</w:t>
                            </w:r>
                          </w:p>
                          <w:p w14:paraId="3A610795" w14:textId="26B51029" w:rsidR="005F179B" w:rsidRPr="005F179B" w:rsidRDefault="005F179B" w:rsidP="005F179B">
                            <w:pPr>
                              <w:spacing w:after="120"/>
                              <w:jc w:val="center"/>
                              <w:rPr>
                                <w:color w:val="FFFFFF" w:themeColor="background1"/>
                                <w:sz w:val="28"/>
                              </w:rPr>
                            </w:pPr>
                            <w:r w:rsidRPr="005F179B">
                              <w:rPr>
                                <w:color w:val="FFFFFF" w:themeColor="background1"/>
                                <w:sz w:val="28"/>
                              </w:rPr>
                              <w:t xml:space="preserve"> https://idealgame.eduproject.eu/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6696BA" id="_x0000_s1031" type="#_x0000_t202" style="position:absolute;margin-left:342.6pt;margin-top:171.45pt;width:185.9pt;height:82.4pt;z-index:25168998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" fillcolor="#7030a0" stroked="f">
                <v:textbox>
                  <w:txbxContent>
                    <w:p w14:paraId="6BFD5652" w14:textId="1E1103C9" w:rsidR="0049134A" w:rsidRPr="0049134A" w:rsidRDefault="0049134A" w:rsidP="0049134A">
                      <w:pPr>
                        <w:spacing w:after="120"/>
                        <w:jc w:val="center"/>
                        <w:rPr>
                          <w:b/>
                          <w:color w:val="FFFFFF" w:themeColor="background1"/>
                        </w:rPr>
                      </w:pPr>
                      <w:r w:rsidRPr="0049134A">
                        <w:rPr>
                          <w:b/>
                          <w:color w:val="FFFFFF" w:themeColor="background1"/>
                        </w:rPr>
                        <w:t>Serious Games</w:t>
                      </w:r>
                    </w:p>
                    <w:p w14:paraId="3DFD7127" w14:textId="1DE6CD5C" w:rsidR="0049134A" w:rsidRPr="00DE0AE9" w:rsidRDefault="005F179B" w:rsidP="005F179B">
                      <w:pPr>
                        <w:spacing w:after="120"/>
                        <w:jc w:val="center"/>
                        <w:rPr>
                          <w:b/>
                          <w:color w:val="FFFFFF" w:themeColor="background1"/>
                          <w:sz w:val="28"/>
                        </w:rPr>
                      </w:pPr>
                      <w:r w:rsidRPr="00DE0AE9">
                        <w:rPr>
                          <w:b/>
                          <w:color w:val="FFFFFF" w:themeColor="background1"/>
                          <w:sz w:val="28"/>
                        </w:rPr>
                        <w:t>Get access to the IDEAL-GAME</w:t>
                      </w:r>
                    </w:p>
                    <w:p w14:paraId="3A610795" w14:textId="26B51029" w:rsidR="005F179B" w:rsidRPr="005F179B" w:rsidRDefault="005F179B" w:rsidP="005F179B">
                      <w:pPr>
                        <w:spacing w:after="120"/>
                        <w:jc w:val="center"/>
                        <w:rPr>
                          <w:color w:val="FFFFFF" w:themeColor="background1"/>
                          <w:sz w:val="28"/>
                        </w:rPr>
                      </w:pPr>
                      <w:r w:rsidRPr="005F179B">
                        <w:rPr>
                          <w:color w:val="FFFFFF" w:themeColor="background1"/>
                          <w:sz w:val="28"/>
                        </w:rPr>
                        <w:t xml:space="preserve"> https://idealgame.eduproject.eu/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B1C2A">
        <w:rPr>
          <w:noProof/>
          <w:lang w:val="de-DE" w:eastAsia="de-DE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52D9A5D3" wp14:editId="47DE709F">
                <wp:simplePos x="0" y="0"/>
                <wp:positionH relativeFrom="margin">
                  <wp:posOffset>4224020</wp:posOffset>
                </wp:positionH>
                <wp:positionV relativeFrom="paragraph">
                  <wp:posOffset>3289935</wp:posOffset>
                </wp:positionV>
                <wp:extent cx="3154680" cy="4127500"/>
                <wp:effectExtent l="0" t="0" r="26670" b="2540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4680" cy="4127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0D275B" w14:textId="77777777" w:rsidR="004F057A" w:rsidRDefault="004F057A" w:rsidP="000B31DC">
                            <w:pPr>
                              <w:pStyle w:val="Default"/>
                              <w:ind w:left="360"/>
                              <w:rPr>
                                <w:noProof/>
                                <w:lang w:eastAsia="de-DE"/>
                              </w:rPr>
                            </w:pPr>
                          </w:p>
                          <w:p w14:paraId="53CE9131" w14:textId="77777777" w:rsidR="004F057A" w:rsidRPr="004F057A" w:rsidRDefault="004F057A" w:rsidP="004F057A">
                            <w:pPr>
                              <w:spacing w:before="120" w:after="120"/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</w:pPr>
                            <w:r w:rsidRPr="004F057A"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  <w:t>What do I have to do to play games?</w:t>
                            </w:r>
                          </w:p>
                          <w:p w14:paraId="609F06B6" w14:textId="70EF295D" w:rsidR="004F057A" w:rsidRPr="004F057A" w:rsidRDefault="004F057A" w:rsidP="004F057A">
                            <w:pPr>
                              <w:pStyle w:val="Default"/>
                              <w:ind w:left="360"/>
                              <w:rPr>
                                <w:rFonts w:asciiTheme="minorHAnsi" w:hAnsiTheme="minorHAnsi"/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4F057A">
                              <w:rPr>
                                <w:rFonts w:asciiTheme="minorHAnsi" w:hAnsiTheme="minorHAnsi"/>
                                <w:sz w:val="22"/>
                                <w:szCs w:val="22"/>
                                <w:lang w:val="en-GB"/>
                              </w:rPr>
                              <w:t>No personal data is required to play games on the IDEAL-GAME Creator. Only an e-mail address and a password are required for registration.</w:t>
                            </w:r>
                          </w:p>
                          <w:p w14:paraId="2F239996" w14:textId="77777777" w:rsidR="004F057A" w:rsidRDefault="004F057A" w:rsidP="000B31DC">
                            <w:pPr>
                              <w:pStyle w:val="Default"/>
                              <w:ind w:left="360"/>
                              <w:rPr>
                                <w:rFonts w:asciiTheme="minorHAnsi" w:hAnsiTheme="minorHAnsi"/>
                                <w:sz w:val="16"/>
                                <w:szCs w:val="22"/>
                                <w:lang w:val="en-GB"/>
                              </w:rPr>
                            </w:pPr>
                          </w:p>
                          <w:p w14:paraId="2583483F" w14:textId="77777777" w:rsidR="004F057A" w:rsidRDefault="004F057A" w:rsidP="000B31DC">
                            <w:pPr>
                              <w:pStyle w:val="Default"/>
                              <w:ind w:left="360"/>
                              <w:rPr>
                                <w:rFonts w:asciiTheme="minorHAnsi" w:hAnsiTheme="minorHAnsi"/>
                                <w:sz w:val="16"/>
                                <w:szCs w:val="22"/>
                                <w:lang w:val="en-GB"/>
                              </w:rPr>
                            </w:pPr>
                          </w:p>
                          <w:p w14:paraId="54BC11D1" w14:textId="77777777" w:rsidR="004F057A" w:rsidRDefault="004F057A" w:rsidP="000B31DC">
                            <w:pPr>
                              <w:pStyle w:val="Default"/>
                              <w:ind w:left="360"/>
                              <w:rPr>
                                <w:rFonts w:asciiTheme="minorHAnsi" w:hAnsiTheme="minorHAnsi"/>
                                <w:sz w:val="16"/>
                                <w:szCs w:val="22"/>
                                <w:lang w:val="en-GB"/>
                              </w:rPr>
                            </w:pPr>
                          </w:p>
                          <w:p w14:paraId="4B166F6E" w14:textId="3877531B" w:rsidR="00040BA5" w:rsidRPr="000B31DC" w:rsidRDefault="004F057A" w:rsidP="000B31DC">
                            <w:pPr>
                              <w:pStyle w:val="Default"/>
                              <w:ind w:left="360"/>
                              <w:rPr>
                                <w:rFonts w:asciiTheme="minorHAnsi" w:hAnsiTheme="minorHAnsi"/>
                                <w:sz w:val="16"/>
                                <w:szCs w:val="22"/>
                                <w:lang w:val="en-GB"/>
                              </w:rPr>
                            </w:pPr>
                            <w:r w:rsidRPr="004F057A">
                              <w:rPr>
                                <w:noProof/>
                                <w:lang w:eastAsia="de-DE"/>
                              </w:rPr>
                              <w:drawing>
                                <wp:inline distT="0" distB="0" distL="0" distR="0" wp14:anchorId="4821287C" wp14:editId="2B219B3B">
                                  <wp:extent cx="2446020" cy="2112010"/>
                                  <wp:effectExtent l="0" t="0" r="0" b="2540"/>
                                  <wp:docPr id="5" name="Grafik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7460" r="9968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46524" cy="21124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D9A5D3" id="_x0000_s1032" type="#_x0000_t202" style="position:absolute;margin-left:332.6pt;margin-top:259.05pt;width:248.4pt;height:32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">
                <v:textbox>
                  <w:txbxContent>
                    <w:p w14:paraId="450D275B" w14:textId="77777777" w:rsidR="004F057A" w:rsidRDefault="004F057A" w:rsidP="000B31DC">
                      <w:pPr>
                        <w:pStyle w:val="Default"/>
                        <w:ind w:left="360"/>
                        <w:rPr>
                          <w:noProof/>
                          <w:lang w:eastAsia="de-DE"/>
                        </w:rPr>
                      </w:pPr>
                    </w:p>
                    <w:p w14:paraId="53CE9131" w14:textId="77777777" w:rsidR="004F057A" w:rsidRPr="004F057A" w:rsidRDefault="004F057A" w:rsidP="004F057A">
                      <w:pPr>
                        <w:spacing w:before="120" w:after="120"/>
                        <w:jc w:val="center"/>
                        <w:rPr>
                          <w:b/>
                          <w:color w:val="00B0F0"/>
                          <w:sz w:val="26"/>
                          <w:szCs w:val="26"/>
                        </w:rPr>
                      </w:pPr>
                      <w:r w:rsidRPr="004F057A">
                        <w:rPr>
                          <w:b/>
                          <w:color w:val="00B0F0"/>
                          <w:sz w:val="26"/>
                          <w:szCs w:val="26"/>
                        </w:rPr>
                        <w:t>What do I have to do to play games?</w:t>
                      </w:r>
                    </w:p>
                    <w:p w14:paraId="609F06B6" w14:textId="70EF295D" w:rsidR="004F057A" w:rsidRPr="004F057A" w:rsidRDefault="004F057A" w:rsidP="004F057A">
                      <w:pPr>
                        <w:pStyle w:val="Default"/>
                        <w:ind w:left="360"/>
                        <w:rPr>
                          <w:rFonts w:asciiTheme="minorHAnsi" w:hAnsiTheme="minorHAnsi"/>
                          <w:sz w:val="22"/>
                          <w:szCs w:val="22"/>
                          <w:lang w:val="en-GB"/>
                        </w:rPr>
                      </w:pPr>
                      <w:r w:rsidRPr="004F057A">
                        <w:rPr>
                          <w:rFonts w:asciiTheme="minorHAnsi" w:hAnsiTheme="minorHAnsi"/>
                          <w:sz w:val="22"/>
                          <w:szCs w:val="22"/>
                          <w:lang w:val="en-GB"/>
                        </w:rPr>
                        <w:t>No personal data is required to play games on the IDEAL-GAME Creator. Only an e-mail address and a password are required for registration.</w:t>
                      </w:r>
                    </w:p>
                    <w:p w14:paraId="2F239996" w14:textId="77777777" w:rsidR="004F057A" w:rsidRDefault="004F057A" w:rsidP="000B31DC">
                      <w:pPr>
                        <w:pStyle w:val="Default"/>
                        <w:ind w:left="360"/>
                        <w:rPr>
                          <w:rFonts w:asciiTheme="minorHAnsi" w:hAnsiTheme="minorHAnsi"/>
                          <w:sz w:val="16"/>
                          <w:szCs w:val="22"/>
                          <w:lang w:val="en-GB"/>
                        </w:rPr>
                      </w:pPr>
                    </w:p>
                    <w:p w14:paraId="2583483F" w14:textId="77777777" w:rsidR="004F057A" w:rsidRDefault="004F057A" w:rsidP="000B31DC">
                      <w:pPr>
                        <w:pStyle w:val="Default"/>
                        <w:ind w:left="360"/>
                        <w:rPr>
                          <w:rFonts w:asciiTheme="minorHAnsi" w:hAnsiTheme="minorHAnsi"/>
                          <w:sz w:val="16"/>
                          <w:szCs w:val="22"/>
                          <w:lang w:val="en-GB"/>
                        </w:rPr>
                      </w:pPr>
                    </w:p>
                    <w:p w14:paraId="54BC11D1" w14:textId="77777777" w:rsidR="004F057A" w:rsidRDefault="004F057A" w:rsidP="000B31DC">
                      <w:pPr>
                        <w:pStyle w:val="Default"/>
                        <w:ind w:left="360"/>
                        <w:rPr>
                          <w:rFonts w:asciiTheme="minorHAnsi" w:hAnsiTheme="minorHAnsi"/>
                          <w:sz w:val="16"/>
                          <w:szCs w:val="22"/>
                          <w:lang w:val="en-GB"/>
                        </w:rPr>
                      </w:pPr>
                    </w:p>
                    <w:p w14:paraId="4B166F6E" w14:textId="3877531B" w:rsidR="00040BA5" w:rsidRPr="000B31DC" w:rsidRDefault="004F057A" w:rsidP="000B31DC">
                      <w:pPr>
                        <w:pStyle w:val="Default"/>
                        <w:ind w:left="360"/>
                        <w:rPr>
                          <w:rFonts w:asciiTheme="minorHAnsi" w:hAnsiTheme="minorHAnsi"/>
                          <w:sz w:val="16"/>
                          <w:szCs w:val="22"/>
                          <w:lang w:val="en-GB"/>
                        </w:rPr>
                      </w:pPr>
                      <w:r w:rsidRPr="004F057A">
                        <w:rPr>
                          <w:noProof/>
                          <w:lang w:eastAsia="de-DE"/>
                        </w:rPr>
                        <w:drawing>
                          <wp:inline distT="0" distB="0" distL="0" distR="0" wp14:anchorId="4821287C" wp14:editId="2B219B3B">
                            <wp:extent cx="2446020" cy="2112010"/>
                            <wp:effectExtent l="0" t="0" r="0" b="2540"/>
                            <wp:docPr id="5" name="Grafik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7460" r="9968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446524" cy="2112445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E21343A" w14:textId="6867C3EE" w:rsidR="0007485F" w:rsidRDefault="001C5B7F" w:rsidP="00791A32">
      <w:pPr>
        <w:pStyle w:val="KeinLeerraum"/>
      </w:pPr>
      <w:r>
        <w:rPr>
          <w:noProof/>
          <w:lang w:val="de-DE" w:eastAsia="de-DE"/>
        </w:rPr>
        <w:lastRenderedPageBreak/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2CEEB5BF" wp14:editId="15225EF6">
                <wp:simplePos x="0" y="0"/>
                <wp:positionH relativeFrom="margin">
                  <wp:posOffset>4221480</wp:posOffset>
                </wp:positionH>
                <wp:positionV relativeFrom="paragraph">
                  <wp:posOffset>1806575</wp:posOffset>
                </wp:positionV>
                <wp:extent cx="3154680" cy="4216400"/>
                <wp:effectExtent l="0" t="0" r="26670" b="1270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4680" cy="421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AC3C02" w14:textId="61EE8FDD" w:rsidR="00040BA5" w:rsidRDefault="00040BA5" w:rsidP="00AA5E2B">
                            <w:pPr>
                              <w:rPr>
                                <w:rFonts w:asciiTheme="minorHAnsi" w:eastAsiaTheme="minorHAnsi" w:hAnsiTheme="minorHAnsi" w:cstheme="minorHAnsi"/>
                                <w:b/>
                                <w:color w:val="2F5496" w:themeColor="accent1" w:themeShade="BF"/>
                                <w:sz w:val="24"/>
                                <w:szCs w:val="24"/>
                              </w:rPr>
                            </w:pPr>
                          </w:p>
                          <w:p w14:paraId="43392FE5" w14:textId="19BBD6CC" w:rsidR="00040BA5" w:rsidRPr="00E22A2C" w:rsidRDefault="00040BA5" w:rsidP="00E22A2C">
                            <w:pPr>
                              <w:spacing w:after="120"/>
                              <w:jc w:val="center"/>
                              <w:rPr>
                                <w:rFonts w:asciiTheme="minorHAnsi" w:eastAsiaTheme="minorHAnsi" w:hAnsiTheme="minorHAnsi" w:cstheme="minorHAnsi"/>
                                <w:b/>
                                <w:color w:val="00B0F0"/>
                                <w:sz w:val="24"/>
                                <w:szCs w:val="24"/>
                              </w:rPr>
                            </w:pPr>
                            <w:r w:rsidRPr="00DE5113">
                              <w:rPr>
                                <w:rFonts w:asciiTheme="minorHAnsi" w:eastAsiaTheme="minorHAnsi" w:hAnsiTheme="minorHAnsi" w:cstheme="minorHAnsi"/>
                                <w:b/>
                                <w:color w:val="00B0F0"/>
                                <w:sz w:val="24"/>
                                <w:szCs w:val="24"/>
                              </w:rPr>
                              <w:t xml:space="preserve">How to get connected with </w:t>
                            </w:r>
                            <w:r w:rsidR="00C60C10" w:rsidRPr="00DE5113">
                              <w:rPr>
                                <w:rFonts w:asciiTheme="minorHAnsi" w:eastAsiaTheme="minorHAnsi" w:hAnsiTheme="minorHAnsi" w:cstheme="minorHAnsi"/>
                                <w:b/>
                                <w:color w:val="00B0F0"/>
                                <w:sz w:val="24"/>
                                <w:szCs w:val="24"/>
                              </w:rPr>
                              <w:t>IDEAL GAME</w:t>
                            </w:r>
                            <w:r w:rsidRPr="00DE5113">
                              <w:rPr>
                                <w:rFonts w:asciiTheme="minorHAnsi" w:eastAsiaTheme="minorHAnsi" w:hAnsiTheme="minorHAnsi" w:cstheme="minorHAnsi"/>
                                <w:b/>
                                <w:color w:val="00B0F0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14:paraId="1691688F" w14:textId="77777777" w:rsidR="00E22A2C" w:rsidRDefault="00040BA5" w:rsidP="00E22A2C">
                            <w:pPr>
                              <w:spacing w:after="120"/>
                              <w:jc w:val="center"/>
                              <w:rPr>
                                <w:rFonts w:asciiTheme="minorHAnsi" w:hAnsiTheme="minorHAnsi" w:cstheme="minorHAnsi"/>
                                <w:color w:val="70AD47" w:themeColor="accent6"/>
                                <w:sz w:val="24"/>
                                <w:szCs w:val="24"/>
                              </w:rPr>
                            </w:pPr>
                            <w:r w:rsidRPr="00D50ACA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Visit our website:</w:t>
                            </w:r>
                          </w:p>
                          <w:p w14:paraId="385751F1" w14:textId="5ACD71BE" w:rsidR="00040BA5" w:rsidRPr="00E22A2C" w:rsidRDefault="00DE5113" w:rsidP="00E22A2C">
                            <w:pPr>
                              <w:spacing w:after="120"/>
                              <w:jc w:val="center"/>
                              <w:rPr>
                                <w:rFonts w:asciiTheme="minorHAnsi" w:hAnsiTheme="minorHAnsi" w:cstheme="minorHAnsi"/>
                                <w:color w:val="70AD47" w:themeColor="accent6"/>
                                <w:szCs w:val="24"/>
                              </w:rPr>
                            </w:pPr>
                            <w:r w:rsidRPr="00E22A2C">
                              <w:rPr>
                                <w:rFonts w:asciiTheme="minorHAnsi" w:hAnsiTheme="minorHAnsi" w:cstheme="minorHAnsi"/>
                                <w:color w:val="00B0F0"/>
                                <w:szCs w:val="24"/>
                              </w:rPr>
                              <w:t>https://ideal-game.eduproject.eu/</w:t>
                            </w:r>
                          </w:p>
                          <w:p w14:paraId="09D4CE43" w14:textId="731B052B" w:rsidR="00040BA5" w:rsidRDefault="00040BA5" w:rsidP="00E22A2C">
                            <w:pPr>
                              <w:spacing w:after="120"/>
                              <w:jc w:val="center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or</w:t>
                            </w:r>
                            <w:r w:rsidRPr="00D50ACA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contact the partner in your home country</w:t>
                            </w:r>
                            <w:r w:rsidR="004D1F5D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!</w:t>
                            </w:r>
                            <w:r w:rsidR="00D01290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D01290" w:rsidRPr="004D1F5D">
                              <w:rPr>
                                <w:rFonts w:asciiTheme="minorHAnsi" w:hAnsiTheme="minorHAnsi" w:cstheme="minorHAnsi"/>
                                <w:sz w:val="20"/>
                                <w:szCs w:val="24"/>
                              </w:rPr>
                              <w:t>(details on the website)</w:t>
                            </w:r>
                          </w:p>
                          <w:p w14:paraId="60F2D4BE" w14:textId="4BBB5EE9" w:rsidR="00AA5E2B" w:rsidRDefault="00AA5E2B" w:rsidP="005933BC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</w:p>
                          <w:p w14:paraId="7BA216FB" w14:textId="77777777" w:rsidR="00E22A2C" w:rsidRDefault="00E22A2C" w:rsidP="00E22A2C">
                            <w:pPr>
                              <w:spacing w:after="120"/>
                              <w:jc w:val="center"/>
                              <w:rPr>
                                <w:rFonts w:asciiTheme="minorHAnsi" w:eastAsiaTheme="minorHAnsi" w:hAnsiTheme="minorHAnsi" w:cstheme="minorHAnsi"/>
                                <w:b/>
                                <w:color w:val="00B0F0"/>
                                <w:sz w:val="24"/>
                                <w:szCs w:val="24"/>
                              </w:rPr>
                            </w:pPr>
                          </w:p>
                          <w:p w14:paraId="60FD77E3" w14:textId="401A10D7" w:rsidR="00E22A2C" w:rsidRPr="00E22A2C" w:rsidRDefault="00E22A2C" w:rsidP="00E22A2C">
                            <w:pPr>
                              <w:spacing w:after="120"/>
                              <w:jc w:val="center"/>
                              <w:rPr>
                                <w:rFonts w:asciiTheme="minorHAnsi" w:eastAsiaTheme="minorHAnsi" w:hAnsiTheme="minorHAnsi" w:cstheme="minorHAnsi"/>
                                <w:b/>
                                <w:color w:val="00B0F0"/>
                                <w:sz w:val="24"/>
                                <w:szCs w:val="24"/>
                              </w:rPr>
                            </w:pPr>
                            <w:r w:rsidRPr="00E22A2C">
                              <w:rPr>
                                <w:rFonts w:asciiTheme="minorHAnsi" w:eastAsiaTheme="minorHAnsi" w:hAnsiTheme="minorHAnsi" w:cstheme="minorHAnsi"/>
                                <w:b/>
                                <w:color w:val="00B0F0"/>
                                <w:sz w:val="24"/>
                                <w:szCs w:val="24"/>
                              </w:rPr>
                              <w:t xml:space="preserve">Do you want to </w:t>
                            </w:r>
                            <w:r w:rsidRPr="004D1F5D">
                              <w:rPr>
                                <w:rFonts w:asciiTheme="minorHAnsi" w:eastAsiaTheme="minorHAnsi" w:hAnsiTheme="minorHAnsi" w:cstheme="minorHAnsi"/>
                                <w:b/>
                                <w:color w:val="00B0F0"/>
                                <w:sz w:val="24"/>
                                <w:szCs w:val="24"/>
                              </w:rPr>
                              <w:t xml:space="preserve">be </w:t>
                            </w:r>
                            <w:r w:rsidR="00D01290" w:rsidRPr="004D1F5D">
                              <w:rPr>
                                <w:rFonts w:asciiTheme="minorHAnsi" w:eastAsiaTheme="minorHAnsi" w:hAnsiTheme="minorHAnsi" w:cstheme="minorHAnsi"/>
                                <w:b/>
                                <w:color w:val="00B0F0"/>
                                <w:sz w:val="24"/>
                                <w:szCs w:val="24"/>
                              </w:rPr>
                              <w:t xml:space="preserve">kept </w:t>
                            </w:r>
                            <w:r w:rsidRPr="00E22A2C">
                              <w:rPr>
                                <w:rFonts w:asciiTheme="minorHAnsi" w:eastAsiaTheme="minorHAnsi" w:hAnsiTheme="minorHAnsi" w:cstheme="minorHAnsi"/>
                                <w:b/>
                                <w:color w:val="00B0F0"/>
                                <w:sz w:val="24"/>
                                <w:szCs w:val="24"/>
                              </w:rPr>
                              <w:t xml:space="preserve">up to date? </w:t>
                            </w:r>
                          </w:p>
                          <w:p w14:paraId="467FDBAE" w14:textId="59F0E9FD" w:rsidR="00E22A2C" w:rsidRDefault="00E22A2C" w:rsidP="00E22A2C">
                            <w:pPr>
                              <w:spacing w:after="120"/>
                              <w:jc w:val="center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E22A2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Then visit our social media channels as well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14:paraId="6E3500F6" w14:textId="321B8DA9" w:rsidR="00AA5E2B" w:rsidRDefault="00AA5E2B" w:rsidP="00E22A2C">
                            <w:pPr>
                              <w:spacing w:after="120"/>
                              <w:jc w:val="center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IDEAL GAME Facebook:</w:t>
                            </w:r>
                          </w:p>
                          <w:p w14:paraId="66165200" w14:textId="67205F2D" w:rsidR="00E22A2C" w:rsidRPr="00E22A2C" w:rsidRDefault="00E22A2C" w:rsidP="00E22A2C">
                            <w:pPr>
                              <w:spacing w:after="120"/>
                              <w:jc w:val="center"/>
                              <w:rPr>
                                <w:rFonts w:asciiTheme="minorHAnsi" w:hAnsiTheme="minorHAnsi" w:cstheme="minorHAnsi"/>
                                <w:color w:val="00B0F0"/>
                                <w:szCs w:val="24"/>
                              </w:rPr>
                            </w:pPr>
                            <w:r w:rsidRPr="00E22A2C">
                              <w:rPr>
                                <w:rFonts w:asciiTheme="minorHAnsi" w:hAnsiTheme="minorHAnsi" w:cstheme="minorHAnsi"/>
                                <w:color w:val="00B0F0"/>
                                <w:szCs w:val="24"/>
                              </w:rPr>
                              <w:t>https://www.facebook.com/Erasmus-Project-IDEAL-GAME-100195691949187/?view_public_ for=100195691949187</w:t>
                            </w:r>
                          </w:p>
                          <w:p w14:paraId="0BF76C5D" w14:textId="115B1751" w:rsidR="00AA5E2B" w:rsidRDefault="00E22A2C" w:rsidP="00E22A2C">
                            <w:pPr>
                              <w:spacing w:after="120"/>
                              <w:jc w:val="center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IDEAL GAME Twitter:</w:t>
                            </w:r>
                            <w:r w:rsidRPr="00E22A2C">
                              <w:rPr>
                                <w:rFonts w:asciiTheme="minorHAnsi" w:hAnsiTheme="minorHAnsi" w:cstheme="minorHAnsi"/>
                                <w:color w:val="00B0F0"/>
                                <w:szCs w:val="24"/>
                                <w:lang w:val="de-DE"/>
                              </w:rPr>
                              <w:t xml:space="preserve"> </w:t>
                            </w:r>
                          </w:p>
                          <w:p w14:paraId="70538A7C" w14:textId="7A50DFDD" w:rsidR="00E22A2C" w:rsidRPr="00D50ACA" w:rsidRDefault="00E22A2C" w:rsidP="00E22A2C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B0F0"/>
                                <w:szCs w:val="24"/>
                              </w:rPr>
                              <w:t>@IdealG</w:t>
                            </w:r>
                            <w:r w:rsidRPr="00E22A2C">
                              <w:rPr>
                                <w:rFonts w:asciiTheme="minorHAnsi" w:hAnsiTheme="minorHAnsi" w:cstheme="minorHAnsi"/>
                                <w:color w:val="00B0F0"/>
                                <w:szCs w:val="24"/>
                              </w:rPr>
                              <w:t>ame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EEB5BF" id="_x0000_s1033" type="#_x0000_t202" style="position:absolute;margin-left:332.4pt;margin-top:142.25pt;width:248.4pt;height:332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">
                <v:textbox>
                  <w:txbxContent>
                    <w:p w14:paraId="43AC3C02" w14:textId="61EE8FDD" w:rsidR="00040BA5" w:rsidRDefault="00040BA5" w:rsidP="00AA5E2B">
                      <w:pPr>
                        <w:rPr>
                          <w:rFonts w:asciiTheme="minorHAnsi" w:eastAsiaTheme="minorHAnsi" w:hAnsiTheme="minorHAnsi" w:cstheme="minorHAnsi"/>
                          <w:b/>
                          <w:color w:val="2F5496" w:themeColor="accent1" w:themeShade="BF"/>
                          <w:sz w:val="24"/>
                          <w:szCs w:val="24"/>
                        </w:rPr>
                      </w:pPr>
                    </w:p>
                    <w:p w14:paraId="43392FE5" w14:textId="19BBD6CC" w:rsidR="00040BA5" w:rsidRPr="00E22A2C" w:rsidRDefault="00040BA5" w:rsidP="00E22A2C">
                      <w:pPr>
                        <w:spacing w:after="120"/>
                        <w:jc w:val="center"/>
                        <w:rPr>
                          <w:rFonts w:asciiTheme="minorHAnsi" w:eastAsiaTheme="minorHAnsi" w:hAnsiTheme="minorHAnsi" w:cstheme="minorHAnsi"/>
                          <w:b/>
                          <w:color w:val="00B0F0"/>
                          <w:sz w:val="24"/>
                          <w:szCs w:val="24"/>
                        </w:rPr>
                      </w:pPr>
                      <w:r w:rsidRPr="00DE5113">
                        <w:rPr>
                          <w:rFonts w:asciiTheme="minorHAnsi" w:eastAsiaTheme="minorHAnsi" w:hAnsiTheme="minorHAnsi" w:cstheme="minorHAnsi"/>
                          <w:b/>
                          <w:color w:val="00B0F0"/>
                          <w:sz w:val="24"/>
                          <w:szCs w:val="24"/>
                        </w:rPr>
                        <w:t xml:space="preserve">How to get connected with </w:t>
                      </w:r>
                      <w:r w:rsidR="00C60C10" w:rsidRPr="00DE5113">
                        <w:rPr>
                          <w:rFonts w:asciiTheme="minorHAnsi" w:eastAsiaTheme="minorHAnsi" w:hAnsiTheme="minorHAnsi" w:cstheme="minorHAnsi"/>
                          <w:b/>
                          <w:color w:val="00B0F0"/>
                          <w:sz w:val="24"/>
                          <w:szCs w:val="24"/>
                        </w:rPr>
                        <w:t>IDEAL GAME</w:t>
                      </w:r>
                      <w:r w:rsidRPr="00DE5113">
                        <w:rPr>
                          <w:rFonts w:asciiTheme="minorHAnsi" w:eastAsiaTheme="minorHAnsi" w:hAnsiTheme="minorHAnsi" w:cstheme="minorHAnsi"/>
                          <w:b/>
                          <w:color w:val="00B0F0"/>
                          <w:sz w:val="24"/>
                          <w:szCs w:val="24"/>
                        </w:rPr>
                        <w:t>:</w:t>
                      </w:r>
                    </w:p>
                    <w:p w14:paraId="1691688F" w14:textId="77777777" w:rsidR="00E22A2C" w:rsidRDefault="00040BA5" w:rsidP="00E22A2C">
                      <w:pPr>
                        <w:spacing w:after="120"/>
                        <w:jc w:val="center"/>
                        <w:rPr>
                          <w:rFonts w:asciiTheme="minorHAnsi" w:hAnsiTheme="minorHAnsi" w:cstheme="minorHAnsi"/>
                          <w:color w:val="70AD47" w:themeColor="accent6"/>
                          <w:sz w:val="24"/>
                          <w:szCs w:val="24"/>
                        </w:rPr>
                      </w:pPr>
                      <w:r w:rsidRPr="00D50ACA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Visit our website:</w:t>
                      </w:r>
                    </w:p>
                    <w:p w14:paraId="385751F1" w14:textId="5ACD71BE" w:rsidR="00040BA5" w:rsidRPr="00E22A2C" w:rsidRDefault="00DE5113" w:rsidP="00E22A2C">
                      <w:pPr>
                        <w:spacing w:after="120"/>
                        <w:jc w:val="center"/>
                        <w:rPr>
                          <w:rFonts w:asciiTheme="minorHAnsi" w:hAnsiTheme="minorHAnsi" w:cstheme="minorHAnsi"/>
                          <w:color w:val="70AD47" w:themeColor="accent6"/>
                          <w:szCs w:val="24"/>
                        </w:rPr>
                      </w:pPr>
                      <w:r w:rsidRPr="00E22A2C">
                        <w:rPr>
                          <w:rFonts w:asciiTheme="minorHAnsi" w:hAnsiTheme="minorHAnsi" w:cstheme="minorHAnsi"/>
                          <w:color w:val="00B0F0"/>
                          <w:szCs w:val="24"/>
                        </w:rPr>
                        <w:t>https://ideal-game.eduproject.eu/</w:t>
                      </w:r>
                    </w:p>
                    <w:p w14:paraId="09D4CE43" w14:textId="731B052B" w:rsidR="00040BA5" w:rsidRDefault="00040BA5" w:rsidP="00E22A2C">
                      <w:pPr>
                        <w:spacing w:after="120"/>
                        <w:jc w:val="center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or</w:t>
                      </w:r>
                      <w:r w:rsidRPr="00D50ACA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contact the partner in your home country</w:t>
                      </w:r>
                      <w:r w:rsidR="004D1F5D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!</w:t>
                      </w:r>
                      <w:r w:rsidR="00D01290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</w:t>
                      </w:r>
                      <w:r w:rsidR="00D01290" w:rsidRPr="004D1F5D">
                        <w:rPr>
                          <w:rFonts w:asciiTheme="minorHAnsi" w:hAnsiTheme="minorHAnsi" w:cstheme="minorHAnsi"/>
                          <w:sz w:val="20"/>
                          <w:szCs w:val="24"/>
                        </w:rPr>
                        <w:t>(details on the website)</w:t>
                      </w:r>
                    </w:p>
                    <w:p w14:paraId="60F2D4BE" w14:textId="4BBB5EE9" w:rsidR="00AA5E2B" w:rsidRDefault="00AA5E2B" w:rsidP="005933BC">
                      <w:pPr>
                        <w:jc w:val="center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</w:p>
                    <w:p w14:paraId="7BA216FB" w14:textId="77777777" w:rsidR="00E22A2C" w:rsidRDefault="00E22A2C" w:rsidP="00E22A2C">
                      <w:pPr>
                        <w:spacing w:after="120"/>
                        <w:jc w:val="center"/>
                        <w:rPr>
                          <w:rFonts w:asciiTheme="minorHAnsi" w:eastAsiaTheme="minorHAnsi" w:hAnsiTheme="minorHAnsi" w:cstheme="minorHAnsi"/>
                          <w:b/>
                          <w:color w:val="00B0F0"/>
                          <w:sz w:val="24"/>
                          <w:szCs w:val="24"/>
                        </w:rPr>
                      </w:pPr>
                    </w:p>
                    <w:p w14:paraId="60FD77E3" w14:textId="401A10D7" w:rsidR="00E22A2C" w:rsidRPr="00E22A2C" w:rsidRDefault="00E22A2C" w:rsidP="00E22A2C">
                      <w:pPr>
                        <w:spacing w:after="120"/>
                        <w:jc w:val="center"/>
                        <w:rPr>
                          <w:rFonts w:asciiTheme="minorHAnsi" w:eastAsiaTheme="minorHAnsi" w:hAnsiTheme="minorHAnsi" w:cstheme="minorHAnsi"/>
                          <w:b/>
                          <w:color w:val="00B0F0"/>
                          <w:sz w:val="24"/>
                          <w:szCs w:val="24"/>
                        </w:rPr>
                      </w:pPr>
                      <w:r w:rsidRPr="00E22A2C">
                        <w:rPr>
                          <w:rFonts w:asciiTheme="minorHAnsi" w:eastAsiaTheme="minorHAnsi" w:hAnsiTheme="minorHAnsi" w:cstheme="minorHAnsi"/>
                          <w:b/>
                          <w:color w:val="00B0F0"/>
                          <w:sz w:val="24"/>
                          <w:szCs w:val="24"/>
                        </w:rPr>
                        <w:t xml:space="preserve">Do you want to </w:t>
                      </w:r>
                      <w:r w:rsidRPr="004D1F5D">
                        <w:rPr>
                          <w:rFonts w:asciiTheme="minorHAnsi" w:eastAsiaTheme="minorHAnsi" w:hAnsiTheme="minorHAnsi" w:cstheme="minorHAnsi"/>
                          <w:b/>
                          <w:color w:val="00B0F0"/>
                          <w:sz w:val="24"/>
                          <w:szCs w:val="24"/>
                        </w:rPr>
                        <w:t xml:space="preserve">be </w:t>
                      </w:r>
                      <w:r w:rsidR="00D01290" w:rsidRPr="004D1F5D">
                        <w:rPr>
                          <w:rFonts w:asciiTheme="minorHAnsi" w:eastAsiaTheme="minorHAnsi" w:hAnsiTheme="minorHAnsi" w:cstheme="minorHAnsi"/>
                          <w:b/>
                          <w:color w:val="00B0F0"/>
                          <w:sz w:val="24"/>
                          <w:szCs w:val="24"/>
                        </w:rPr>
                        <w:t xml:space="preserve">kept </w:t>
                      </w:r>
                      <w:r w:rsidRPr="00E22A2C">
                        <w:rPr>
                          <w:rFonts w:asciiTheme="minorHAnsi" w:eastAsiaTheme="minorHAnsi" w:hAnsiTheme="minorHAnsi" w:cstheme="minorHAnsi"/>
                          <w:b/>
                          <w:color w:val="00B0F0"/>
                          <w:sz w:val="24"/>
                          <w:szCs w:val="24"/>
                        </w:rPr>
                        <w:t xml:space="preserve">up to date? </w:t>
                      </w:r>
                    </w:p>
                    <w:p w14:paraId="467FDBAE" w14:textId="59F0E9FD" w:rsidR="00E22A2C" w:rsidRDefault="00E22A2C" w:rsidP="00E22A2C">
                      <w:pPr>
                        <w:spacing w:after="120"/>
                        <w:jc w:val="center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E22A2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Then visit our social media channels as well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:</w:t>
                      </w:r>
                    </w:p>
                    <w:p w14:paraId="6E3500F6" w14:textId="321B8DA9" w:rsidR="00AA5E2B" w:rsidRDefault="00AA5E2B" w:rsidP="00E22A2C">
                      <w:pPr>
                        <w:spacing w:after="120"/>
                        <w:jc w:val="center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IDEAL GAME Facebook:</w:t>
                      </w:r>
                    </w:p>
                    <w:p w14:paraId="66165200" w14:textId="67205F2D" w:rsidR="00E22A2C" w:rsidRPr="00E22A2C" w:rsidRDefault="00E22A2C" w:rsidP="00E22A2C">
                      <w:pPr>
                        <w:spacing w:after="120"/>
                        <w:jc w:val="center"/>
                        <w:rPr>
                          <w:rFonts w:asciiTheme="minorHAnsi" w:hAnsiTheme="minorHAnsi" w:cstheme="minorHAnsi"/>
                          <w:color w:val="00B0F0"/>
                          <w:szCs w:val="24"/>
                        </w:rPr>
                      </w:pPr>
                      <w:r w:rsidRPr="00E22A2C">
                        <w:rPr>
                          <w:rFonts w:asciiTheme="minorHAnsi" w:hAnsiTheme="minorHAnsi" w:cstheme="minorHAnsi"/>
                          <w:color w:val="00B0F0"/>
                          <w:szCs w:val="24"/>
                        </w:rPr>
                        <w:t>https://www.facebook.com/Erasmus-Project-IDEAL-GAME-100195691949187/?view_public_ for=100195691949187</w:t>
                      </w:r>
                    </w:p>
                    <w:p w14:paraId="0BF76C5D" w14:textId="115B1751" w:rsidR="00AA5E2B" w:rsidRDefault="00E22A2C" w:rsidP="00E22A2C">
                      <w:pPr>
                        <w:spacing w:after="120"/>
                        <w:jc w:val="center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IDEAL GAME Twitter:</w:t>
                      </w:r>
                      <w:r w:rsidRPr="00E22A2C">
                        <w:rPr>
                          <w:rFonts w:asciiTheme="minorHAnsi" w:hAnsiTheme="minorHAnsi" w:cstheme="minorHAnsi"/>
                          <w:color w:val="00B0F0"/>
                          <w:szCs w:val="24"/>
                          <w:lang w:val="de-DE"/>
                        </w:rPr>
                        <w:t xml:space="preserve"> </w:t>
                      </w:r>
                    </w:p>
                    <w:p w14:paraId="70538A7C" w14:textId="7A50DFDD" w:rsidR="00E22A2C" w:rsidRPr="00D50ACA" w:rsidRDefault="00E22A2C" w:rsidP="00E22A2C">
                      <w:pPr>
                        <w:jc w:val="center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00B0F0"/>
                          <w:szCs w:val="24"/>
                        </w:rPr>
                        <w:t>@IdealG</w:t>
                      </w:r>
                      <w:r w:rsidRPr="00E22A2C">
                        <w:rPr>
                          <w:rFonts w:asciiTheme="minorHAnsi" w:hAnsiTheme="minorHAnsi" w:cstheme="minorHAnsi"/>
                          <w:color w:val="00B0F0"/>
                          <w:szCs w:val="24"/>
                        </w:rPr>
                        <w:t>ame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4346CA">
        <w:rPr>
          <w:noProof/>
          <w:lang w:val="de-DE" w:eastAsia="de-DE"/>
        </w:rPr>
        <w:drawing>
          <wp:anchor distT="0" distB="0" distL="114300" distR="114300" simplePos="0" relativeHeight="251686912" behindDoc="1" locked="0" layoutInCell="1" allowOverlap="1" wp14:anchorId="3D5D1E0B" wp14:editId="1DEA46B6">
            <wp:simplePos x="0" y="0"/>
            <wp:positionH relativeFrom="column">
              <wp:posOffset>74930</wp:posOffset>
            </wp:positionH>
            <wp:positionV relativeFrom="paragraph">
              <wp:posOffset>3396615</wp:posOffset>
            </wp:positionV>
            <wp:extent cx="3956050" cy="2595880"/>
            <wp:effectExtent l="0" t="0" r="6350" b="0"/>
            <wp:wrapTight wrapText="bothSides">
              <wp:wrapPolygon edited="0">
                <wp:start x="0" y="0"/>
                <wp:lineTo x="0" y="21399"/>
                <wp:lineTo x="21531" y="21399"/>
                <wp:lineTo x="21531" y="0"/>
                <wp:lineTo x="0" y="0"/>
              </wp:wrapPolygon>
            </wp:wrapTight>
            <wp:docPr id="13" name="Grafik 13" descr="C:\Users\Admin\Pictures\notebook-336634_192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Pictures\notebook-336634_1920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6050" cy="259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de-DE" w:eastAsia="de-DE"/>
        </w:rPr>
        <w:drawing>
          <wp:anchor distT="0" distB="0" distL="114300" distR="114300" simplePos="0" relativeHeight="251677696" behindDoc="0" locked="0" layoutInCell="1" allowOverlap="1" wp14:anchorId="47D9D452" wp14:editId="01FD06C0">
            <wp:simplePos x="0" y="0"/>
            <wp:positionH relativeFrom="margin">
              <wp:posOffset>46990</wp:posOffset>
            </wp:positionH>
            <wp:positionV relativeFrom="paragraph">
              <wp:posOffset>3351530</wp:posOffset>
            </wp:positionV>
            <wp:extent cx="4041140" cy="2669540"/>
            <wp:effectExtent l="266700" t="285750" r="264160" b="28321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1140" cy="2669540"/>
                    </a:xfrm>
                    <a:prstGeom prst="rect">
                      <a:avLst/>
                    </a:prstGeom>
                    <a:ln w="190500" cap="sq">
                      <a:solidFill>
                        <a:srgbClr val="C8C6BD"/>
                      </a:solidFill>
                      <a:prstDash val="solid"/>
                      <a:miter lim="800000"/>
                    </a:ln>
                    <a:effectLst>
                      <a:outerShdw blurRad="254000" algn="bl" rotWithShape="0">
                        <a:srgbClr val="000000">
                          <a:alpha val="43000"/>
                        </a:srgbClr>
                      </a:outerShdw>
                    </a:effectLst>
                    <a:scene3d>
                      <a:camera prst="perspectiveFront" fov="5400000"/>
                      <a:lightRig rig="threePt" dir="t">
                        <a:rot lat="0" lon="0" rev="2100000"/>
                      </a:lightRig>
                    </a:scene3d>
                    <a:sp3d extrusionH="25400">
                      <a:bevelT w="304800" h="152400" prst="hardEdge"/>
                      <a:extrusionClr>
                        <a:srgbClr val="000000"/>
                      </a:extrusion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de-DE" w:eastAsia="de-DE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7EBE1590" wp14:editId="3093CC52">
                <wp:simplePos x="0" y="0"/>
                <wp:positionH relativeFrom="margin">
                  <wp:align>right</wp:align>
                </wp:positionH>
                <wp:positionV relativeFrom="paragraph">
                  <wp:posOffset>5715</wp:posOffset>
                </wp:positionV>
                <wp:extent cx="3154680" cy="1607820"/>
                <wp:effectExtent l="0" t="0" r="26670" b="1143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4680" cy="1607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3B6354" w14:textId="306F6A7F" w:rsidR="00040BA5" w:rsidRPr="001C5B7F" w:rsidRDefault="001C5B7F" w:rsidP="00D50ACA">
                            <w:pPr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  <w:lang w:val="de-DE"/>
                              </w:rPr>
                            </w:pPr>
                            <w:r w:rsidRPr="001C5B7F">
                              <w:rPr>
                                <w:b/>
                                <w:color w:val="00B0F0"/>
                                <w:sz w:val="26"/>
                                <w:szCs w:val="26"/>
                                <w:lang w:val="de-DE"/>
                              </w:rPr>
                              <w:t>C</w:t>
                            </w:r>
                            <w:r w:rsidR="00040BA5" w:rsidRPr="001C5B7F">
                              <w:rPr>
                                <w:b/>
                                <w:color w:val="00B0F0"/>
                                <w:sz w:val="26"/>
                                <w:szCs w:val="26"/>
                                <w:lang w:val="de-DE"/>
                              </w:rPr>
                              <w:t xml:space="preserve">oming </w:t>
                            </w:r>
                            <w:proofErr w:type="spellStart"/>
                            <w:r w:rsidR="00040BA5" w:rsidRPr="001C5B7F">
                              <w:rPr>
                                <w:b/>
                                <w:color w:val="00B0F0"/>
                                <w:sz w:val="26"/>
                                <w:szCs w:val="26"/>
                                <w:lang w:val="de-DE"/>
                              </w:rPr>
                              <w:t>next</w:t>
                            </w:r>
                            <w:proofErr w:type="spellEnd"/>
                            <w:r w:rsidR="00040BA5" w:rsidRPr="001C5B7F">
                              <w:rPr>
                                <w:b/>
                                <w:color w:val="00B0F0"/>
                                <w:sz w:val="26"/>
                                <w:szCs w:val="26"/>
                                <w:lang w:val="de-DE"/>
                              </w:rPr>
                              <w:t>…</w:t>
                            </w:r>
                          </w:p>
                          <w:p w14:paraId="79DC5793" w14:textId="06A717CF" w:rsidR="00040BA5" w:rsidRPr="001C5B7F" w:rsidRDefault="00040BA5" w:rsidP="0019111C">
                            <w:pPr>
                              <w:jc w:val="both"/>
                              <w:rPr>
                                <w:color w:val="FF0000"/>
                                <w:lang w:val="de-DE"/>
                              </w:rPr>
                            </w:pPr>
                          </w:p>
                          <w:p w14:paraId="0248817D" w14:textId="622293A5" w:rsidR="001C5B7F" w:rsidRPr="001C5B7F" w:rsidRDefault="003A7174" w:rsidP="001C5B7F">
                            <w:pPr>
                              <w:pStyle w:val="Listenabsatz"/>
                              <w:numPr>
                                <w:ilvl w:val="0"/>
                                <w:numId w:val="8"/>
                              </w:numPr>
                              <w:ind w:left="993" w:hanging="567"/>
                              <w:rPr>
                                <w:lang w:val="de-DE"/>
                              </w:rPr>
                            </w:pPr>
                            <w:proofErr w:type="spellStart"/>
                            <w:r>
                              <w:rPr>
                                <w:lang w:val="de-DE"/>
                              </w:rPr>
                              <w:t>Discussion</w:t>
                            </w:r>
                            <w:proofErr w:type="spellEnd"/>
                            <w:r>
                              <w:rPr>
                                <w:lang w:val="de-DE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de-DE"/>
                              </w:rPr>
                              <w:t>about</w:t>
                            </w:r>
                            <w:proofErr w:type="spellEnd"/>
                            <w:r>
                              <w:rPr>
                                <w:lang w:val="de-DE"/>
                              </w:rPr>
                              <w:t xml:space="preserve"> possible </w:t>
                            </w:r>
                            <w:proofErr w:type="spellStart"/>
                            <w:r>
                              <w:rPr>
                                <w:lang w:val="de-DE"/>
                              </w:rPr>
                              <w:t>games</w:t>
                            </w:r>
                            <w:proofErr w:type="spellEnd"/>
                          </w:p>
                          <w:p w14:paraId="329C4C7D" w14:textId="1288F03D" w:rsidR="001C5B7F" w:rsidRPr="001C5B7F" w:rsidRDefault="003A7174" w:rsidP="001C5B7F">
                            <w:pPr>
                              <w:pStyle w:val="Listenabsatz"/>
                              <w:numPr>
                                <w:ilvl w:val="0"/>
                                <w:numId w:val="8"/>
                              </w:numPr>
                              <w:ind w:left="993" w:hanging="567"/>
                              <w:rPr>
                                <w:lang w:val="de-DE"/>
                              </w:rPr>
                            </w:pPr>
                            <w:r>
                              <w:rPr>
                                <w:lang w:val="de-DE"/>
                              </w:rPr>
                              <w:t xml:space="preserve">Implementation and </w:t>
                            </w:r>
                            <w:proofErr w:type="spellStart"/>
                            <w:r>
                              <w:rPr>
                                <w:lang w:val="de-DE"/>
                              </w:rPr>
                              <w:t>testing</w:t>
                            </w:r>
                            <w:proofErr w:type="spellEnd"/>
                          </w:p>
                          <w:p w14:paraId="09E8B282" w14:textId="312F141B" w:rsidR="00040BA5" w:rsidRPr="003A7174" w:rsidRDefault="001C5B7F" w:rsidP="001C5B7F">
                            <w:pPr>
                              <w:pStyle w:val="Listenabsatz"/>
                              <w:numPr>
                                <w:ilvl w:val="0"/>
                                <w:numId w:val="8"/>
                              </w:numPr>
                              <w:ind w:left="993" w:hanging="567"/>
                            </w:pPr>
                            <w:r w:rsidRPr="003A7174">
                              <w:t>3rd IDEAL GAME - Meeting in Poland (Lublin)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BE1590" id="_x0000_t202" coordsize="21600,21600" o:spt="202" path="m,l,21600r21600,l21600,xe">
                <v:stroke joinstyle="miter"/>
                <v:path gradientshapeok="t" o:connecttype="rect"/>
              </v:shapetype>
              <v:shape id="_x0000_s1034" type="#_x0000_t202" style="position:absolute;margin-left:197.2pt;margin-top:.45pt;width:248.4pt;height:126.6pt;z-index:25167462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">
                <v:textbox>
                  <w:txbxContent>
                    <w:p w14:paraId="103B6354" w14:textId="306F6A7F" w:rsidR="00040BA5" w:rsidRPr="001C5B7F" w:rsidRDefault="001C5B7F" w:rsidP="00D50ACA">
                      <w:pPr>
                        <w:jc w:val="center"/>
                        <w:rPr>
                          <w:b/>
                          <w:color w:val="00B0F0"/>
                          <w:sz w:val="26"/>
                          <w:szCs w:val="26"/>
                          <w:lang w:val="de-DE"/>
                        </w:rPr>
                      </w:pPr>
                      <w:r w:rsidRPr="001C5B7F">
                        <w:rPr>
                          <w:b/>
                          <w:color w:val="00B0F0"/>
                          <w:sz w:val="26"/>
                          <w:szCs w:val="26"/>
                          <w:lang w:val="de-DE"/>
                        </w:rPr>
                        <w:t>C</w:t>
                      </w:r>
                      <w:r w:rsidR="00040BA5" w:rsidRPr="001C5B7F">
                        <w:rPr>
                          <w:b/>
                          <w:color w:val="00B0F0"/>
                          <w:sz w:val="26"/>
                          <w:szCs w:val="26"/>
                          <w:lang w:val="de-DE"/>
                        </w:rPr>
                        <w:t xml:space="preserve">oming </w:t>
                      </w:r>
                      <w:proofErr w:type="spellStart"/>
                      <w:r w:rsidR="00040BA5" w:rsidRPr="001C5B7F">
                        <w:rPr>
                          <w:b/>
                          <w:color w:val="00B0F0"/>
                          <w:sz w:val="26"/>
                          <w:szCs w:val="26"/>
                          <w:lang w:val="de-DE"/>
                        </w:rPr>
                        <w:t>next</w:t>
                      </w:r>
                      <w:proofErr w:type="spellEnd"/>
                      <w:r w:rsidR="00040BA5" w:rsidRPr="001C5B7F">
                        <w:rPr>
                          <w:b/>
                          <w:color w:val="00B0F0"/>
                          <w:sz w:val="26"/>
                          <w:szCs w:val="26"/>
                          <w:lang w:val="de-DE"/>
                        </w:rPr>
                        <w:t>…</w:t>
                      </w:r>
                    </w:p>
                    <w:p w14:paraId="79DC5793" w14:textId="06A717CF" w:rsidR="00040BA5" w:rsidRPr="001C5B7F" w:rsidRDefault="00040BA5" w:rsidP="0019111C">
                      <w:pPr>
                        <w:jc w:val="both"/>
                        <w:rPr>
                          <w:color w:val="FF0000"/>
                          <w:lang w:val="de-DE"/>
                        </w:rPr>
                      </w:pPr>
                    </w:p>
                    <w:p w14:paraId="0248817D" w14:textId="622293A5" w:rsidR="001C5B7F" w:rsidRPr="001C5B7F" w:rsidRDefault="003A7174" w:rsidP="001C5B7F">
                      <w:pPr>
                        <w:pStyle w:val="Listenabsatz"/>
                        <w:numPr>
                          <w:ilvl w:val="0"/>
                          <w:numId w:val="8"/>
                        </w:numPr>
                        <w:ind w:left="993" w:hanging="567"/>
                        <w:rPr>
                          <w:lang w:val="de-DE"/>
                        </w:rPr>
                      </w:pPr>
                      <w:proofErr w:type="spellStart"/>
                      <w:r>
                        <w:rPr>
                          <w:lang w:val="de-DE"/>
                        </w:rPr>
                        <w:t>Discussion</w:t>
                      </w:r>
                      <w:proofErr w:type="spellEnd"/>
                      <w:r>
                        <w:rPr>
                          <w:lang w:val="de-DE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de-DE"/>
                        </w:rPr>
                        <w:t>about</w:t>
                      </w:r>
                      <w:proofErr w:type="spellEnd"/>
                      <w:r>
                        <w:rPr>
                          <w:lang w:val="de-DE"/>
                        </w:rPr>
                        <w:t xml:space="preserve"> possible </w:t>
                      </w:r>
                      <w:proofErr w:type="spellStart"/>
                      <w:r>
                        <w:rPr>
                          <w:lang w:val="de-DE"/>
                        </w:rPr>
                        <w:t>games</w:t>
                      </w:r>
                      <w:proofErr w:type="spellEnd"/>
                    </w:p>
                    <w:p w14:paraId="329C4C7D" w14:textId="1288F03D" w:rsidR="001C5B7F" w:rsidRPr="001C5B7F" w:rsidRDefault="003A7174" w:rsidP="001C5B7F">
                      <w:pPr>
                        <w:pStyle w:val="Listenabsatz"/>
                        <w:numPr>
                          <w:ilvl w:val="0"/>
                          <w:numId w:val="8"/>
                        </w:numPr>
                        <w:ind w:left="993" w:hanging="567"/>
                        <w:rPr>
                          <w:lang w:val="de-DE"/>
                        </w:rPr>
                      </w:pPr>
                      <w:r>
                        <w:rPr>
                          <w:lang w:val="de-DE"/>
                        </w:rPr>
                        <w:t xml:space="preserve">Implementation and </w:t>
                      </w:r>
                      <w:proofErr w:type="spellStart"/>
                      <w:r>
                        <w:rPr>
                          <w:lang w:val="de-DE"/>
                        </w:rPr>
                        <w:t>testing</w:t>
                      </w:r>
                      <w:proofErr w:type="spellEnd"/>
                    </w:p>
                    <w:p w14:paraId="09E8B282" w14:textId="312F141B" w:rsidR="00040BA5" w:rsidRPr="003A7174" w:rsidRDefault="001C5B7F" w:rsidP="001C5B7F">
                      <w:pPr>
                        <w:pStyle w:val="Listenabsatz"/>
                        <w:numPr>
                          <w:ilvl w:val="0"/>
                          <w:numId w:val="8"/>
                        </w:numPr>
                        <w:ind w:left="993" w:hanging="567"/>
                      </w:pPr>
                      <w:r w:rsidRPr="003A7174">
                        <w:t>3rd IDEAL GAME - Meeting in Poland (Lublin)</w:t>
                      </w:r>
                      <w:bookmarkStart w:id="1" w:name="_GoBack"/>
                      <w:bookmarkEnd w:id="1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F057A">
        <w:rPr>
          <w:noProof/>
          <w:lang w:val="de-DE" w:eastAsia="de-DE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77F69FDB" wp14:editId="2A3CD211">
                <wp:simplePos x="0" y="0"/>
                <wp:positionH relativeFrom="margin">
                  <wp:align>left</wp:align>
                </wp:positionH>
                <wp:positionV relativeFrom="paragraph">
                  <wp:posOffset>6350</wp:posOffset>
                </wp:positionV>
                <wp:extent cx="4146550" cy="3230880"/>
                <wp:effectExtent l="0" t="0" r="25400" b="2667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46550" cy="3230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9389E4" w14:textId="0FD1584D" w:rsidR="00040BA5" w:rsidRDefault="001C5B7F" w:rsidP="00B724AD">
                            <w:pPr>
                              <w:spacing w:before="120"/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  <w:t>Groups</w:t>
                            </w:r>
                          </w:p>
                          <w:p w14:paraId="35EDFA16" w14:textId="532A7AA9" w:rsidR="004F057A" w:rsidRDefault="004F057A" w:rsidP="00B724AD">
                            <w:pPr>
                              <w:spacing w:before="120"/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</w:pPr>
                          </w:p>
                          <w:p w14:paraId="1FB07A71" w14:textId="204842BD" w:rsidR="004F057A" w:rsidRPr="00DE5113" w:rsidRDefault="001C5B7F" w:rsidP="00B724AD">
                            <w:pPr>
                              <w:spacing w:before="120"/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F351BDD" wp14:editId="4FFEC6CD">
                                  <wp:extent cx="3954780" cy="1141095"/>
                                  <wp:effectExtent l="0" t="0" r="7620" b="1905"/>
                                  <wp:docPr id="11" name="Grafik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954780" cy="11410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208249E" w14:textId="5D717B2B" w:rsidR="00040BA5" w:rsidRDefault="00040BA5" w:rsidP="00D50ACA">
                            <w:pPr>
                              <w:jc w:val="center"/>
                              <w:rPr>
                                <w:b/>
                                <w:color w:val="2F5496" w:themeColor="accent1" w:themeShade="BF"/>
                                <w:sz w:val="26"/>
                                <w:szCs w:val="26"/>
                              </w:rPr>
                            </w:pPr>
                          </w:p>
                          <w:p w14:paraId="261A656C" w14:textId="77777777" w:rsidR="00040BA5" w:rsidRDefault="00040BA5" w:rsidP="00174D92">
                            <w:pPr>
                              <w:spacing w:after="120"/>
                              <w:jc w:val="both"/>
                            </w:pPr>
                          </w:p>
                          <w:p w14:paraId="4E36A536" w14:textId="7876F58B" w:rsidR="00040BA5" w:rsidRPr="00D56217" w:rsidRDefault="001C5B7F" w:rsidP="00D56217">
                            <w:pPr>
                              <w:jc w:val="both"/>
                            </w:pPr>
                            <w:r w:rsidRPr="001C5B7F">
                              <w:t xml:space="preserve">In addition to the games, it is possible to invite friends, students and colleagues in groups. These groups ensure networking of the partners and their games. </w:t>
                            </w:r>
                            <w:r w:rsidR="00040BA5" w:rsidRPr="004D1F5D">
                              <w:t xml:space="preserve">All project </w:t>
                            </w:r>
                            <w:r w:rsidR="00D01290" w:rsidRPr="004D1F5D">
                              <w:t>objectives</w:t>
                            </w:r>
                            <w:r w:rsidR="00040BA5" w:rsidRPr="004D1F5D">
                              <w:t xml:space="preserve"> </w:t>
                            </w:r>
                            <w:r w:rsidR="00D01290" w:rsidRPr="004D1F5D">
                              <w:t>were considered</w:t>
                            </w:r>
                            <w:r w:rsidR="00040BA5" w:rsidRPr="004D1F5D">
                              <w:t xml:space="preserve"> and discussed in detail</w:t>
                            </w:r>
                            <w:r w:rsidR="00780238" w:rsidRPr="004D1F5D">
                              <w:t>,</w:t>
                            </w:r>
                            <w:r w:rsidR="00040BA5" w:rsidRPr="004D1F5D">
                              <w:t xml:space="preserve"> </w:t>
                            </w:r>
                            <w:r w:rsidR="00780238" w:rsidRPr="004D1F5D">
                              <w:t>including</w:t>
                            </w:r>
                            <w:r w:rsidR="00040BA5" w:rsidRPr="004D1F5D">
                              <w:t xml:space="preserve"> administrative </w:t>
                            </w:r>
                            <w:r w:rsidR="00955968" w:rsidRPr="004D1F5D">
                              <w:t>&amp;</w:t>
                            </w:r>
                            <w:r w:rsidR="00040BA5" w:rsidRPr="004D1F5D">
                              <w:t xml:space="preserve"> financial issues</w:t>
                            </w:r>
                            <w:r w:rsidR="00955968" w:rsidRPr="004D1F5D">
                              <w:t xml:space="preserve"> such as</w:t>
                            </w:r>
                            <w:r w:rsidR="00040BA5" w:rsidRPr="004D1F5D">
                              <w:t xml:space="preserve"> </w:t>
                            </w:r>
                            <w:r w:rsidR="00D01290" w:rsidRPr="004D1F5D">
                              <w:t xml:space="preserve">aspects of </w:t>
                            </w:r>
                            <w:r w:rsidR="00040BA5" w:rsidRPr="004D1F5D">
                              <w:t xml:space="preserve">dissemination </w:t>
                            </w:r>
                            <w:r w:rsidR="00955968" w:rsidRPr="004D1F5D">
                              <w:t>&amp;</w:t>
                            </w:r>
                            <w:r w:rsidR="00040BA5" w:rsidRPr="004D1F5D">
                              <w:t xml:space="preserve"> exploitation </w:t>
                            </w:r>
                            <w:r w:rsidR="00955968" w:rsidRPr="004D1F5D">
                              <w:t xml:space="preserve">and </w:t>
                            </w:r>
                            <w:r w:rsidR="00040BA5" w:rsidRPr="004D1F5D">
                              <w:t xml:space="preserve">evaluation </w:t>
                            </w:r>
                            <w:r w:rsidR="00955968" w:rsidRPr="004D1F5D">
                              <w:t>&amp;</w:t>
                            </w:r>
                            <w:r w:rsidR="00040BA5" w:rsidRPr="004D1F5D">
                              <w:t xml:space="preserve"> reporting procedur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F69FDB" id="_x0000_s1035" type="#_x0000_t202" style="position:absolute;margin-left:0;margin-top:.5pt;width:326.5pt;height:254.4pt;z-index:25167052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">
                <v:textbox>
                  <w:txbxContent>
                    <w:p w14:paraId="5C9389E4" w14:textId="0FD1584D" w:rsidR="00040BA5" w:rsidRDefault="001C5B7F" w:rsidP="00B724AD">
                      <w:pPr>
                        <w:spacing w:before="120"/>
                        <w:jc w:val="center"/>
                        <w:rPr>
                          <w:b/>
                          <w:color w:val="00B0F0"/>
                          <w:sz w:val="26"/>
                          <w:szCs w:val="26"/>
                        </w:rPr>
                      </w:pPr>
                      <w:r>
                        <w:rPr>
                          <w:b/>
                          <w:color w:val="00B0F0"/>
                          <w:sz w:val="26"/>
                          <w:szCs w:val="26"/>
                        </w:rPr>
                        <w:t>Groups</w:t>
                      </w:r>
                    </w:p>
                    <w:p w14:paraId="35EDFA16" w14:textId="532A7AA9" w:rsidR="004F057A" w:rsidRDefault="004F057A" w:rsidP="00B724AD">
                      <w:pPr>
                        <w:spacing w:before="120"/>
                        <w:jc w:val="center"/>
                        <w:rPr>
                          <w:b/>
                          <w:color w:val="00B0F0"/>
                          <w:sz w:val="26"/>
                          <w:szCs w:val="26"/>
                        </w:rPr>
                      </w:pPr>
                    </w:p>
                    <w:p w14:paraId="1FB07A71" w14:textId="204842BD" w:rsidR="004F057A" w:rsidRPr="00DE5113" w:rsidRDefault="001C5B7F" w:rsidP="00B724AD">
                      <w:pPr>
                        <w:spacing w:before="120"/>
                        <w:jc w:val="center"/>
                        <w:rPr>
                          <w:b/>
                          <w:color w:val="00B0F0"/>
                          <w:sz w:val="26"/>
                          <w:szCs w:val="26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F351BDD" wp14:editId="4FFEC6CD">
                            <wp:extent cx="3954780" cy="1141095"/>
                            <wp:effectExtent l="0" t="0" r="7620" b="1905"/>
                            <wp:docPr id="11" name="Grafik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954780" cy="11410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208249E" w14:textId="5D717B2B" w:rsidR="00040BA5" w:rsidRDefault="00040BA5" w:rsidP="00D50ACA">
                      <w:pPr>
                        <w:jc w:val="center"/>
                        <w:rPr>
                          <w:b/>
                          <w:color w:val="2F5496" w:themeColor="accent1" w:themeShade="BF"/>
                          <w:sz w:val="26"/>
                          <w:szCs w:val="26"/>
                        </w:rPr>
                      </w:pPr>
                    </w:p>
                    <w:p w14:paraId="261A656C" w14:textId="77777777" w:rsidR="00040BA5" w:rsidRDefault="00040BA5" w:rsidP="00174D92">
                      <w:pPr>
                        <w:spacing w:after="120"/>
                        <w:jc w:val="both"/>
                      </w:pPr>
                    </w:p>
                    <w:p w14:paraId="4E36A536" w14:textId="7876F58B" w:rsidR="00040BA5" w:rsidRPr="00D56217" w:rsidRDefault="001C5B7F" w:rsidP="00D56217">
                      <w:pPr>
                        <w:jc w:val="both"/>
                      </w:pPr>
                      <w:r w:rsidRPr="001C5B7F">
                        <w:t xml:space="preserve">In addition to the games, it is possible to invite friends, students and colleagues in groups. These groups ensure networking of the partners and their games. </w:t>
                      </w:r>
                      <w:r w:rsidR="00040BA5" w:rsidRPr="004D1F5D">
                        <w:t xml:space="preserve">All project </w:t>
                      </w:r>
                      <w:r w:rsidR="00D01290" w:rsidRPr="004D1F5D">
                        <w:t>objectives</w:t>
                      </w:r>
                      <w:r w:rsidR="00040BA5" w:rsidRPr="004D1F5D">
                        <w:t xml:space="preserve"> </w:t>
                      </w:r>
                      <w:r w:rsidR="00D01290" w:rsidRPr="004D1F5D">
                        <w:t>were considered</w:t>
                      </w:r>
                      <w:r w:rsidR="00040BA5" w:rsidRPr="004D1F5D">
                        <w:t xml:space="preserve"> and discussed in detail</w:t>
                      </w:r>
                      <w:r w:rsidR="00780238" w:rsidRPr="004D1F5D">
                        <w:t>,</w:t>
                      </w:r>
                      <w:r w:rsidR="00040BA5" w:rsidRPr="004D1F5D">
                        <w:t xml:space="preserve"> </w:t>
                      </w:r>
                      <w:r w:rsidR="00780238" w:rsidRPr="004D1F5D">
                        <w:t>including</w:t>
                      </w:r>
                      <w:r w:rsidR="00040BA5" w:rsidRPr="004D1F5D">
                        <w:t xml:space="preserve"> administrative </w:t>
                      </w:r>
                      <w:r w:rsidR="00955968" w:rsidRPr="004D1F5D">
                        <w:t>&amp;</w:t>
                      </w:r>
                      <w:r w:rsidR="00040BA5" w:rsidRPr="004D1F5D">
                        <w:t xml:space="preserve"> financial issues</w:t>
                      </w:r>
                      <w:r w:rsidR="00955968" w:rsidRPr="004D1F5D">
                        <w:t xml:space="preserve"> such as</w:t>
                      </w:r>
                      <w:r w:rsidR="00040BA5" w:rsidRPr="004D1F5D">
                        <w:t xml:space="preserve"> </w:t>
                      </w:r>
                      <w:r w:rsidR="00D01290" w:rsidRPr="004D1F5D">
                        <w:t xml:space="preserve">aspects of </w:t>
                      </w:r>
                      <w:r w:rsidR="00040BA5" w:rsidRPr="004D1F5D">
                        <w:t xml:space="preserve">dissemination </w:t>
                      </w:r>
                      <w:r w:rsidR="00955968" w:rsidRPr="004D1F5D">
                        <w:t>&amp;</w:t>
                      </w:r>
                      <w:r w:rsidR="00040BA5" w:rsidRPr="004D1F5D">
                        <w:t xml:space="preserve"> exploitation </w:t>
                      </w:r>
                      <w:r w:rsidR="00955968" w:rsidRPr="004D1F5D">
                        <w:t xml:space="preserve">and </w:t>
                      </w:r>
                      <w:r w:rsidR="00040BA5" w:rsidRPr="004D1F5D">
                        <w:t xml:space="preserve">evaluation </w:t>
                      </w:r>
                      <w:r w:rsidR="00955968" w:rsidRPr="004D1F5D">
                        <w:t>&amp;</w:t>
                      </w:r>
                      <w:r w:rsidR="00040BA5" w:rsidRPr="004D1F5D">
                        <w:t xml:space="preserve"> reporting procedure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01290" w:rsidRPr="00E22A2C"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9B583B2" wp14:editId="45AC0E94">
                <wp:simplePos x="0" y="0"/>
                <wp:positionH relativeFrom="column">
                  <wp:posOffset>4344642</wp:posOffset>
                </wp:positionH>
                <wp:positionV relativeFrom="paragraph">
                  <wp:posOffset>4880720</wp:posOffset>
                </wp:positionV>
                <wp:extent cx="2940685" cy="438150"/>
                <wp:effectExtent l="0" t="0" r="0" b="0"/>
                <wp:wrapNone/>
                <wp:docPr id="222" name="Textfeld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40685" cy="43815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E22F2D6" w14:textId="38F06B1C" w:rsidR="00E22A2C" w:rsidRPr="00E22A2C" w:rsidRDefault="00E22A2C" w:rsidP="00E22A2C">
                            <w:pPr>
                              <w:pStyle w:val="StandardWeb"/>
                              <w:spacing w:before="0" w:beforeAutospacing="0" w:after="0" w:afterAutospacing="0"/>
                              <w:jc w:val="center"/>
                              <w:rPr>
                                <w:sz w:val="22"/>
                              </w:rPr>
                            </w:pPr>
                            <w:r w:rsidRPr="00E22A2C">
                              <w:rPr>
                                <w:rFonts w:asciiTheme="minorHAnsi" w:hAnsi="Calibri" w:cstheme="minorBidi"/>
                                <w:kern w:val="24"/>
                                <w:sz w:val="56"/>
                                <w:szCs w:val="144"/>
                              </w:rPr>
                              <w:t>•</w:t>
                            </w:r>
                            <w:r w:rsidR="00B82682">
                              <w:rPr>
                                <w:rFonts w:asciiTheme="minorHAnsi" w:hAnsi="Calibri" w:cstheme="minorBidi"/>
                                <w:kern w:val="24"/>
                                <w:sz w:val="56"/>
                                <w:szCs w:val="144"/>
                              </w:rPr>
                              <w:t xml:space="preserve"> </w:t>
                            </w:r>
                            <w:r w:rsidRPr="00E22A2C">
                              <w:rPr>
                                <w:rFonts w:asciiTheme="minorHAnsi" w:hAnsi="Calibri" w:cstheme="minorBidi"/>
                                <w:kern w:val="24"/>
                                <w:sz w:val="56"/>
                                <w:szCs w:val="144"/>
                              </w:rPr>
                              <w:t>•</w:t>
                            </w:r>
                            <w:r w:rsidR="00B82682">
                              <w:rPr>
                                <w:rFonts w:asciiTheme="minorHAnsi" w:hAnsi="Calibri" w:cstheme="minorBidi"/>
                                <w:kern w:val="24"/>
                                <w:sz w:val="56"/>
                                <w:szCs w:val="144"/>
                              </w:rPr>
                              <w:t xml:space="preserve"> </w:t>
                            </w:r>
                            <w:r w:rsidRPr="00E22A2C">
                              <w:rPr>
                                <w:rFonts w:asciiTheme="minorHAnsi" w:hAnsi="Calibri" w:cstheme="minorBidi"/>
                                <w:kern w:val="24"/>
                                <w:sz w:val="56"/>
                                <w:szCs w:val="144"/>
                              </w:rPr>
                              <w:t>•</w:t>
                            </w:r>
                            <w:r w:rsidR="00B82682">
                              <w:rPr>
                                <w:rFonts w:asciiTheme="minorHAnsi" w:hAnsi="Calibri" w:cstheme="minorBidi"/>
                                <w:kern w:val="24"/>
                                <w:sz w:val="56"/>
                                <w:szCs w:val="144"/>
                              </w:rPr>
                              <w:t xml:space="preserve"> </w:t>
                            </w:r>
                            <w:r w:rsidRPr="00E22A2C">
                              <w:rPr>
                                <w:rFonts w:asciiTheme="minorHAnsi" w:hAnsi="Calibri" w:cstheme="minorBidi"/>
                                <w:kern w:val="24"/>
                                <w:sz w:val="56"/>
                                <w:szCs w:val="144"/>
                              </w:rPr>
                              <w:t>•</w:t>
                            </w:r>
                            <w:r w:rsidR="00B82682">
                              <w:rPr>
                                <w:rFonts w:asciiTheme="minorHAnsi" w:hAnsi="Calibri" w:cstheme="minorBidi"/>
                                <w:kern w:val="24"/>
                                <w:sz w:val="56"/>
                                <w:szCs w:val="144"/>
                              </w:rPr>
                              <w:t xml:space="preserve"> </w:t>
                            </w:r>
                            <w:r w:rsidRPr="00E22A2C">
                              <w:rPr>
                                <w:rFonts w:asciiTheme="minorHAnsi" w:hAnsi="Calibri" w:cstheme="minorBidi"/>
                                <w:kern w:val="24"/>
                                <w:sz w:val="56"/>
                                <w:szCs w:val="144"/>
                              </w:rPr>
                              <w:t>•</w:t>
                            </w:r>
                            <w:r w:rsidR="00B82682">
                              <w:rPr>
                                <w:rFonts w:asciiTheme="minorHAnsi" w:hAnsi="Calibri" w:cstheme="minorBidi"/>
                                <w:kern w:val="24"/>
                                <w:sz w:val="56"/>
                                <w:szCs w:val="144"/>
                              </w:rPr>
                              <w:t xml:space="preserve"> </w:t>
                            </w:r>
                            <w:r w:rsidRPr="00E22A2C">
                              <w:rPr>
                                <w:rFonts w:asciiTheme="minorHAnsi" w:hAnsi="Calibri" w:cstheme="minorBidi"/>
                                <w:kern w:val="24"/>
                                <w:sz w:val="56"/>
                                <w:szCs w:val="144"/>
                              </w:rPr>
                              <w:t>•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B583B2" id="Textfeld 9" o:spid="_x0000_s1036" type="#_x0000_t202" style="position:absolute;margin-left:342.1pt;margin-top:384.3pt;width:231.55pt;height:34.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" filled="f" stroked="f">
                <v:textbox>
                  <w:txbxContent>
                    <w:p w14:paraId="5E22F2D6" w14:textId="38F06B1C" w:rsidR="00E22A2C" w:rsidRPr="00E22A2C" w:rsidRDefault="00E22A2C" w:rsidP="00E22A2C">
                      <w:pPr>
                        <w:pStyle w:val="StandardWeb"/>
                        <w:spacing w:before="0" w:beforeAutospacing="0" w:after="0" w:afterAutospacing="0"/>
                        <w:jc w:val="center"/>
                        <w:rPr>
                          <w:sz w:val="22"/>
                        </w:rPr>
                      </w:pPr>
                      <w:r w:rsidRPr="00E22A2C">
                        <w:rPr>
                          <w:rFonts w:asciiTheme="minorHAnsi" w:hAnsi="Calibri" w:cstheme="minorBidi"/>
                          <w:kern w:val="24"/>
                          <w:sz w:val="56"/>
                          <w:szCs w:val="144"/>
                        </w:rPr>
                        <w:t>•</w:t>
                      </w:r>
                      <w:r w:rsidR="00B82682">
                        <w:rPr>
                          <w:rFonts w:asciiTheme="minorHAnsi" w:hAnsi="Calibri" w:cstheme="minorBidi"/>
                          <w:kern w:val="24"/>
                          <w:sz w:val="56"/>
                          <w:szCs w:val="144"/>
                        </w:rPr>
                        <w:t xml:space="preserve"> </w:t>
                      </w:r>
                      <w:r w:rsidRPr="00E22A2C">
                        <w:rPr>
                          <w:rFonts w:asciiTheme="minorHAnsi" w:hAnsi="Calibri" w:cstheme="minorBidi"/>
                          <w:kern w:val="24"/>
                          <w:sz w:val="56"/>
                          <w:szCs w:val="144"/>
                        </w:rPr>
                        <w:t>•</w:t>
                      </w:r>
                      <w:r w:rsidR="00B82682">
                        <w:rPr>
                          <w:rFonts w:asciiTheme="minorHAnsi" w:hAnsi="Calibri" w:cstheme="minorBidi"/>
                          <w:kern w:val="24"/>
                          <w:sz w:val="56"/>
                          <w:szCs w:val="144"/>
                        </w:rPr>
                        <w:t xml:space="preserve"> </w:t>
                      </w:r>
                      <w:r w:rsidRPr="00E22A2C">
                        <w:rPr>
                          <w:rFonts w:asciiTheme="minorHAnsi" w:hAnsi="Calibri" w:cstheme="minorBidi"/>
                          <w:kern w:val="24"/>
                          <w:sz w:val="56"/>
                          <w:szCs w:val="144"/>
                        </w:rPr>
                        <w:t>•</w:t>
                      </w:r>
                      <w:r w:rsidR="00B82682">
                        <w:rPr>
                          <w:rFonts w:asciiTheme="minorHAnsi" w:hAnsi="Calibri" w:cstheme="minorBidi"/>
                          <w:kern w:val="24"/>
                          <w:sz w:val="56"/>
                          <w:szCs w:val="144"/>
                        </w:rPr>
                        <w:t xml:space="preserve"> </w:t>
                      </w:r>
                      <w:r w:rsidRPr="00E22A2C">
                        <w:rPr>
                          <w:rFonts w:asciiTheme="minorHAnsi" w:hAnsi="Calibri" w:cstheme="minorBidi"/>
                          <w:kern w:val="24"/>
                          <w:sz w:val="56"/>
                          <w:szCs w:val="144"/>
                        </w:rPr>
                        <w:t>•</w:t>
                      </w:r>
                      <w:r w:rsidR="00B82682">
                        <w:rPr>
                          <w:rFonts w:asciiTheme="minorHAnsi" w:hAnsi="Calibri" w:cstheme="minorBidi"/>
                          <w:kern w:val="24"/>
                          <w:sz w:val="56"/>
                          <w:szCs w:val="144"/>
                        </w:rPr>
                        <w:t xml:space="preserve"> </w:t>
                      </w:r>
                      <w:r w:rsidRPr="00E22A2C">
                        <w:rPr>
                          <w:rFonts w:asciiTheme="minorHAnsi" w:hAnsi="Calibri" w:cstheme="minorBidi"/>
                          <w:kern w:val="24"/>
                          <w:sz w:val="56"/>
                          <w:szCs w:val="144"/>
                        </w:rPr>
                        <w:t>•</w:t>
                      </w:r>
                      <w:r w:rsidR="00B82682">
                        <w:rPr>
                          <w:rFonts w:asciiTheme="minorHAnsi" w:hAnsi="Calibri" w:cstheme="minorBidi"/>
                          <w:kern w:val="24"/>
                          <w:sz w:val="56"/>
                          <w:szCs w:val="144"/>
                        </w:rPr>
                        <w:t xml:space="preserve"> </w:t>
                      </w:r>
                      <w:r w:rsidRPr="00E22A2C">
                        <w:rPr>
                          <w:rFonts w:asciiTheme="minorHAnsi" w:hAnsi="Calibri" w:cstheme="minorBidi"/>
                          <w:kern w:val="24"/>
                          <w:sz w:val="56"/>
                          <w:szCs w:val="144"/>
                        </w:rPr>
                        <w:t>•</w:t>
                      </w:r>
                    </w:p>
                  </w:txbxContent>
                </v:textbox>
              </v:shape>
            </w:pict>
          </mc:Fallback>
        </mc:AlternateContent>
      </w:r>
      <w:r w:rsidR="00B656B8">
        <w:rPr>
          <w:noProof/>
          <w:lang w:val="de-DE" w:eastAsia="de-DE"/>
        </w:rPr>
        <w:t xml:space="preserve"> </w:t>
      </w:r>
      <w:r w:rsidR="008A23F7">
        <w:t xml:space="preserve"> </w:t>
      </w:r>
    </w:p>
    <w:sectPr w:rsidR="0007485F" w:rsidSect="00885FBD">
      <w:headerReference w:type="default" r:id="rId16"/>
      <w:footerReference w:type="default" r:id="rId17"/>
      <w:pgSz w:w="12240" w:h="15840"/>
      <w:pgMar w:top="1440" w:right="302" w:bottom="1440" w:left="28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F67A0E" w14:textId="77777777" w:rsidR="00A67D56" w:rsidRDefault="00A67D56" w:rsidP="00D53246">
      <w:r>
        <w:separator/>
      </w:r>
    </w:p>
  </w:endnote>
  <w:endnote w:type="continuationSeparator" w:id="0">
    <w:p w14:paraId="3CB2C85D" w14:textId="77777777" w:rsidR="00A67D56" w:rsidRDefault="00A67D56" w:rsidP="00D532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41FE7A" w14:textId="67CCC831" w:rsidR="00040BA5" w:rsidRDefault="00DE5BC7" w:rsidP="000A5768">
    <w:pPr>
      <w:pStyle w:val="Fuzeile"/>
    </w:pPr>
    <w:r>
      <w:rPr>
        <w:noProof/>
        <w:lang w:val="de-DE" w:eastAsia="de-DE"/>
      </w:rPr>
      <w:drawing>
        <wp:anchor distT="0" distB="0" distL="114300" distR="114300" simplePos="0" relativeHeight="251686912" behindDoc="1" locked="0" layoutInCell="1" allowOverlap="1" wp14:anchorId="0F336358" wp14:editId="53F7795B">
          <wp:simplePos x="0" y="0"/>
          <wp:positionH relativeFrom="column">
            <wp:posOffset>5654675</wp:posOffset>
          </wp:positionH>
          <wp:positionV relativeFrom="paragraph">
            <wp:posOffset>-86995</wp:posOffset>
          </wp:positionV>
          <wp:extent cx="520700" cy="525780"/>
          <wp:effectExtent l="0" t="0" r="0" b="7620"/>
          <wp:wrapTight wrapText="bothSides">
            <wp:wrapPolygon edited="0">
              <wp:start x="0" y="0"/>
              <wp:lineTo x="0" y="16435"/>
              <wp:lineTo x="6322" y="21130"/>
              <wp:lineTo x="14224" y="21130"/>
              <wp:lineTo x="20546" y="16435"/>
              <wp:lineTo x="20546" y="0"/>
              <wp:lineTo x="0" y="0"/>
            </wp:wrapPolygon>
          </wp:wrapTight>
          <wp:docPr id="219" name="Grafik 219" descr="https://ideal-game.eduproject.eu/wp-content/uploads/2020/12/Logo_Uo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https://ideal-game.eduproject.eu/wp-content/uploads/2020/12/Logo_UoD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700" cy="525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de-DE" w:eastAsia="de-DE"/>
      </w:rPr>
      <w:drawing>
        <wp:anchor distT="0" distB="0" distL="114300" distR="114300" simplePos="0" relativeHeight="251685888" behindDoc="1" locked="0" layoutInCell="1" allowOverlap="1" wp14:anchorId="44ECBE09" wp14:editId="038BD407">
          <wp:simplePos x="0" y="0"/>
          <wp:positionH relativeFrom="column">
            <wp:posOffset>3963670</wp:posOffset>
          </wp:positionH>
          <wp:positionV relativeFrom="paragraph">
            <wp:posOffset>-203835</wp:posOffset>
          </wp:positionV>
          <wp:extent cx="1306800" cy="730800"/>
          <wp:effectExtent l="0" t="0" r="8255" b="0"/>
          <wp:wrapTight wrapText="bothSides">
            <wp:wrapPolygon edited="0">
              <wp:start x="0" y="0"/>
              <wp:lineTo x="0" y="20849"/>
              <wp:lineTo x="21421" y="20849"/>
              <wp:lineTo x="21421" y="0"/>
              <wp:lineTo x="0" y="0"/>
            </wp:wrapPolygon>
          </wp:wrapTight>
          <wp:docPr id="216" name="Grafik 216" descr="https://ideal-game.eduproject.eu/wp-content/uploads/2020/12/WSEI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https://ideal-game.eduproject.eu/wp-content/uploads/2020/12/WSEI-Logo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6800" cy="730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de-DE" w:eastAsia="de-DE"/>
      </w:rPr>
      <w:drawing>
        <wp:anchor distT="0" distB="0" distL="114300" distR="114300" simplePos="0" relativeHeight="251684864" behindDoc="1" locked="0" layoutInCell="1" allowOverlap="1" wp14:anchorId="47178C0A" wp14:editId="32F1B1A8">
          <wp:simplePos x="0" y="0"/>
          <wp:positionH relativeFrom="column">
            <wp:posOffset>2840355</wp:posOffset>
          </wp:positionH>
          <wp:positionV relativeFrom="paragraph">
            <wp:posOffset>-178435</wp:posOffset>
          </wp:positionV>
          <wp:extent cx="690245" cy="690245"/>
          <wp:effectExtent l="0" t="0" r="0" b="0"/>
          <wp:wrapTight wrapText="bothSides">
            <wp:wrapPolygon edited="0">
              <wp:start x="0" y="0"/>
              <wp:lineTo x="0" y="20865"/>
              <wp:lineTo x="20865" y="20865"/>
              <wp:lineTo x="20865" y="0"/>
              <wp:lineTo x="0" y="0"/>
            </wp:wrapPolygon>
          </wp:wrapTight>
          <wp:docPr id="215" name="Grafik 215" descr="https://green4future.eduproject.eu/wp-content/uploads/2020/12/Logo-UPI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https://green4future.eduproject.eu/wp-content/uploads/2020/12/Logo-UPIT.jp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0245" cy="690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de-DE" w:eastAsia="de-DE"/>
      </w:rPr>
      <w:drawing>
        <wp:anchor distT="0" distB="0" distL="114300" distR="114300" simplePos="0" relativeHeight="251682816" behindDoc="1" locked="0" layoutInCell="1" allowOverlap="1" wp14:anchorId="030268A8" wp14:editId="381BACD3">
          <wp:simplePos x="0" y="0"/>
          <wp:positionH relativeFrom="margin">
            <wp:posOffset>1282700</wp:posOffset>
          </wp:positionH>
          <wp:positionV relativeFrom="paragraph">
            <wp:posOffset>-95885</wp:posOffset>
          </wp:positionV>
          <wp:extent cx="1080000" cy="518400"/>
          <wp:effectExtent l="0" t="0" r="6350" b="0"/>
          <wp:wrapTight wrapText="bothSides">
            <wp:wrapPolygon edited="0">
              <wp:start x="0" y="0"/>
              <wp:lineTo x="0" y="20647"/>
              <wp:lineTo x="21346" y="20647"/>
              <wp:lineTo x="21346" y="0"/>
              <wp:lineTo x="0" y="0"/>
            </wp:wrapPolygon>
          </wp:wrapTight>
          <wp:docPr id="27" name="Grafik 27" descr="http://digivet.eduproject.eu/wp-content/uploads/2018/10/Logo-IK-300x14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://digivet.eduproject.eu/wp-content/uploads/2018/10/Logo-IK-300x143.jp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0000" cy="51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de-DE" w:eastAsia="de-DE"/>
      </w:rPr>
      <w:drawing>
        <wp:anchor distT="0" distB="0" distL="114300" distR="114300" simplePos="0" relativeHeight="251676672" behindDoc="0" locked="0" layoutInCell="1" allowOverlap="1" wp14:anchorId="22BA2CFC" wp14:editId="5EADFD6F">
          <wp:simplePos x="0" y="0"/>
          <wp:positionH relativeFrom="margin">
            <wp:align>left</wp:align>
          </wp:positionH>
          <wp:positionV relativeFrom="paragraph">
            <wp:posOffset>-47625</wp:posOffset>
          </wp:positionV>
          <wp:extent cx="831850" cy="364490"/>
          <wp:effectExtent l="0" t="0" r="6350" b="0"/>
          <wp:wrapNone/>
          <wp:docPr id="10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9"/>
                  <pic:cNvPicPr>
                    <a:picLocks noChangeAspect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1850" cy="3644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de-DE" w:eastAsia="de-DE"/>
      </w:rPr>
      <w:drawing>
        <wp:anchor distT="0" distB="0" distL="114300" distR="114300" simplePos="0" relativeHeight="251687936" behindDoc="1" locked="0" layoutInCell="1" allowOverlap="1" wp14:anchorId="144E77B8" wp14:editId="1111C0BB">
          <wp:simplePos x="0" y="0"/>
          <wp:positionH relativeFrom="margin">
            <wp:align>right</wp:align>
          </wp:positionH>
          <wp:positionV relativeFrom="paragraph">
            <wp:posOffset>-130810</wp:posOffset>
          </wp:positionV>
          <wp:extent cx="969010" cy="568325"/>
          <wp:effectExtent l="0" t="0" r="2540" b="3175"/>
          <wp:wrapTight wrapText="bothSides">
            <wp:wrapPolygon edited="0">
              <wp:start x="0" y="0"/>
              <wp:lineTo x="0" y="20997"/>
              <wp:lineTo x="21232" y="20997"/>
              <wp:lineTo x="21232" y="0"/>
              <wp:lineTo x="0" y="0"/>
            </wp:wrapPolygon>
          </wp:wrapTight>
          <wp:docPr id="220" name="Grafik 220" descr="https://ideal-game.eduproject.eu/wp-content/uploads/2020/12/Logo-UDIM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https://ideal-game.eduproject.eu/wp-content/uploads/2020/12/Logo-UDIMA.jpg"/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9010" cy="568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40BA5">
      <w:rPr>
        <w:noProof/>
        <w:lang w:val="de-DE" w:eastAsia="de-DE"/>
      </w:rPr>
      <mc:AlternateContent>
        <mc:Choice Requires="wpg">
          <w:drawing>
            <wp:anchor distT="0" distB="0" distL="114300" distR="114300" simplePos="0" relativeHeight="251681792" behindDoc="0" locked="0" layoutInCell="1" allowOverlap="1" wp14:anchorId="09B26B79" wp14:editId="60C75705">
              <wp:simplePos x="0" y="0"/>
              <wp:positionH relativeFrom="column">
                <wp:posOffset>1270</wp:posOffset>
              </wp:positionH>
              <wp:positionV relativeFrom="paragraph">
                <wp:posOffset>-819785</wp:posOffset>
              </wp:positionV>
              <wp:extent cx="7371080" cy="511810"/>
              <wp:effectExtent l="0" t="0" r="20320" b="21590"/>
              <wp:wrapNone/>
              <wp:docPr id="23" name="Group 2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71080" cy="511810"/>
                        <a:chOff x="0" y="0"/>
                        <a:chExt cx="7371080" cy="511810"/>
                      </a:xfrm>
                    </wpg:grpSpPr>
                    <wps:wsp>
                      <wps:cNvPr id="2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895600" y="0"/>
                          <a:ext cx="4475480" cy="51181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72B00A" w14:textId="16D9F13F" w:rsidR="00040BA5" w:rsidRPr="00770E65" w:rsidRDefault="00040BA5" w:rsidP="00157502">
                            <w:pPr>
                              <w:jc w:val="center"/>
                              <w:rPr>
                                <w:rFonts w:ascii="Comic Sans MS" w:hAnsi="Comic Sans MS"/>
                                <w:bCs/>
                                <w:color w:val="1F3864" w:themeColor="accent1" w:themeShade="8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Cs/>
                                <w:color w:val="1F3864" w:themeColor="accent1" w:themeShade="80"/>
                                <w:sz w:val="16"/>
                                <w:szCs w:val="16"/>
                              </w:rPr>
                              <w:t xml:space="preserve">The European Commission support for production of this publication does not constitute an endorsement of the contents which reflects the view only of the authors and the Commission </w:t>
                            </w:r>
                            <w:proofErr w:type="spellStart"/>
                            <w:r>
                              <w:rPr>
                                <w:rFonts w:ascii="Comic Sans MS" w:hAnsi="Comic Sans MS"/>
                                <w:bCs/>
                                <w:color w:val="1F3864" w:themeColor="accent1" w:themeShade="80"/>
                                <w:sz w:val="16"/>
                                <w:szCs w:val="16"/>
                              </w:rPr>
                              <w:t>can not</w:t>
                            </w:r>
                            <w:proofErr w:type="spellEnd"/>
                            <w:r>
                              <w:rPr>
                                <w:rFonts w:ascii="Comic Sans MS" w:hAnsi="Comic Sans MS"/>
                                <w:bCs/>
                                <w:color w:val="1F3864" w:themeColor="accent1" w:themeShade="80"/>
                                <w:sz w:val="16"/>
                                <w:szCs w:val="16"/>
                              </w:rPr>
                              <w:t xml:space="preserve"> be held responsible for any use which may be made of therein</w:t>
                            </w:r>
                            <w:r w:rsidR="00007B28">
                              <w:rPr>
                                <w:rFonts w:ascii="Comic Sans MS" w:hAnsi="Comic Sans MS"/>
                                <w:bCs/>
                                <w:color w:val="1F3864" w:themeColor="accent1" w:themeShade="80"/>
                                <w:sz w:val="16"/>
                                <w:szCs w:val="16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8" name="Picture 18"/>
                        <pic:cNvPicPr>
                          <a:picLocks noChangeAspect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31750"/>
                          <a:ext cx="1009650" cy="381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22" name="Picture 22"/>
                        <pic:cNvPicPr>
                          <a:picLocks noChangeAspect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136650" y="0"/>
                          <a:ext cx="1702435" cy="49149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9B26B79" id="Group 23" o:spid="_x0000_s1038" style="position:absolute;margin-left:.1pt;margin-top:-64.55pt;width:580.4pt;height:40.3pt;z-index:251681792" coordsize="73710,5118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E1hcmMgQmV1dG5lcgAAAAWQAwACAAAAFAAAEKaQBAACAAAAFAAAELqSkQAC&#10;AAAAAzY5AACSkgACAAAAAzY5AADqHAAHAAAIDAAACJoAAAAAHOoAAAAI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8P3hwYWNrZXQgZW5kPSd3Jz8+/9sA&#10;QwAHBQUGBQQHBgUGCAcHCAoRCwoJCQoVDxAMERgVGhkYFRgXGx4nIRsdJR0XGCIuIiUoKSssKxog&#10;LzMvKjInKisq/9sAQwEHCAgKCQoUCwsUKhwYHCoqKioqKioqKioqKioqKioqKioqKioqKioqKioq&#10;KioqKioqKioqKioqKioqKioqKioq/8AAEQgBAgKs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39" type="#_x0000_t202" style="position:absolute;left:28956;width:44754;height:51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" fillcolor="white [3201]" strokecolor="#5b9bd5 [3208]" strokeweight="1pt">
                <v:textbox>
                  <w:txbxContent>
                    <w:p w14:paraId="3F72B00A" w14:textId="16D9F13F" w:rsidR="00040BA5" w:rsidRPr="00770E65" w:rsidRDefault="00040BA5" w:rsidP="00157502">
                      <w:pPr>
                        <w:jc w:val="center"/>
                        <w:rPr>
                          <w:rFonts w:ascii="Comic Sans MS" w:hAnsi="Comic Sans MS"/>
                          <w:bCs/>
                          <w:color w:val="1F3864" w:themeColor="accent1" w:themeShade="80"/>
                          <w:sz w:val="16"/>
                          <w:szCs w:val="16"/>
                        </w:rPr>
                      </w:pPr>
                      <w:r>
                        <w:rPr>
                          <w:rFonts w:ascii="Comic Sans MS" w:hAnsi="Comic Sans MS"/>
                          <w:bCs/>
                          <w:color w:val="1F3864" w:themeColor="accent1" w:themeShade="80"/>
                          <w:sz w:val="16"/>
                          <w:szCs w:val="16"/>
                        </w:rPr>
                        <w:t xml:space="preserve">The European Commission support for production of this publication does not constitute an endorsement of the contents which reflects the view only of the authors and the Commission </w:t>
                      </w:r>
                      <w:proofErr w:type="spellStart"/>
                      <w:r>
                        <w:rPr>
                          <w:rFonts w:ascii="Comic Sans MS" w:hAnsi="Comic Sans MS"/>
                          <w:bCs/>
                          <w:color w:val="1F3864" w:themeColor="accent1" w:themeShade="80"/>
                          <w:sz w:val="16"/>
                          <w:szCs w:val="16"/>
                        </w:rPr>
                        <w:t>can not</w:t>
                      </w:r>
                      <w:proofErr w:type="spellEnd"/>
                      <w:r>
                        <w:rPr>
                          <w:rFonts w:ascii="Comic Sans MS" w:hAnsi="Comic Sans MS"/>
                          <w:bCs/>
                          <w:color w:val="1F3864" w:themeColor="accent1" w:themeShade="80"/>
                          <w:sz w:val="16"/>
                          <w:szCs w:val="16"/>
                        </w:rPr>
                        <w:t xml:space="preserve"> be held responsible for any use which may be made of therein</w:t>
                      </w:r>
                      <w:r w:rsidR="00007B28">
                        <w:rPr>
                          <w:rFonts w:ascii="Comic Sans MS" w:hAnsi="Comic Sans MS"/>
                          <w:bCs/>
                          <w:color w:val="1F3864" w:themeColor="accent1" w:themeShade="80"/>
                          <w:sz w:val="16"/>
                          <w:szCs w:val="16"/>
                        </w:rPr>
                        <w:t>.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8" o:spid="_x0000_s1040" type="#_x0000_t75" style="position:absolute;top:317;width:10096;height:3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">
                <v:imagedata r:id="rId9" o:title=""/>
              </v:shape>
              <v:shape id="Picture 22" o:spid="_x0000_s1041" type="#_x0000_t75" style="position:absolute;left:11366;width:17024;height:49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">
                <v:imagedata r:id="rId10" o:title="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BAA430" w14:textId="77777777" w:rsidR="00A67D56" w:rsidRDefault="00A67D56" w:rsidP="00D53246">
      <w:r>
        <w:separator/>
      </w:r>
    </w:p>
  </w:footnote>
  <w:footnote w:type="continuationSeparator" w:id="0">
    <w:p w14:paraId="64A39ADD" w14:textId="77777777" w:rsidR="00A67D56" w:rsidRDefault="00A67D56" w:rsidP="00D532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9399EE" w14:textId="004F2330" w:rsidR="00040BA5" w:rsidRDefault="00040BA5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45720" distB="45720" distL="114300" distR="114300" simplePos="0" relativeHeight="251656192" behindDoc="0" locked="0" layoutInCell="1" allowOverlap="1" wp14:anchorId="4D0DA0B2" wp14:editId="0B39BD21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81290" cy="692150"/>
              <wp:effectExtent l="0" t="0" r="10160" b="1270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81290" cy="692150"/>
                      </a:xfrm>
                      <a:prstGeom prst="rect">
                        <a:avLst/>
                      </a:prstGeom>
                      <a:solidFill>
                        <a:srgbClr val="7030A0"/>
                      </a:solidFill>
                      <a:ln w="3175">
                        <a:solidFill>
                          <a:srgbClr val="00B0F0"/>
                        </a:solidFill>
                        <a:headEnd/>
                        <a:tailEnd/>
                      </a:ln>
                    </wps:spPr>
                    <wps:style>
                      <a:lnRef idx="3">
                        <a:schemeClr val="lt1"/>
                      </a:lnRef>
                      <a:fillRef idx="1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EC0565E" w14:textId="77777777" w:rsidR="00DE5113" w:rsidRPr="00DE5113" w:rsidRDefault="00DE5113" w:rsidP="005F179B">
                          <w:pPr>
                            <w:shd w:val="clear" w:color="auto" w:fill="7030A0"/>
                            <w:jc w:val="center"/>
                            <w:rPr>
                              <w:rFonts w:ascii="Comic Sans MS" w:hAnsi="Comic Sans MS"/>
                              <w:b/>
                              <w:bCs/>
                              <w:color w:val="FFFFFF" w:themeColor="background1"/>
                            </w:rPr>
                          </w:pPr>
                          <w:r w:rsidRPr="004D1F5D">
                            <w:rPr>
                              <w:rFonts w:ascii="Comic Sans MS" w:hAnsi="Comic Sans MS"/>
                              <w:b/>
                              <w:bCs/>
                              <w:color w:val="FFFFFF" w:themeColor="background1"/>
                            </w:rPr>
                            <w:t>Improving</w:t>
                          </w:r>
                          <w:r w:rsidRPr="00DE5113">
                            <w:rPr>
                              <w:rFonts w:ascii="Comic Sans MS" w:hAnsi="Comic Sans MS"/>
                              <w:b/>
                              <w:bCs/>
                              <w:color w:val="FFFFFF" w:themeColor="background1"/>
                            </w:rPr>
                            <w:t xml:space="preserve"> didactics, education and learning </w:t>
                          </w:r>
                        </w:p>
                        <w:p w14:paraId="1F50039D" w14:textId="5DE87C08" w:rsidR="00040BA5" w:rsidRPr="00AD5621" w:rsidRDefault="00DE5113" w:rsidP="005F179B">
                          <w:pPr>
                            <w:shd w:val="clear" w:color="auto" w:fill="7030A0"/>
                            <w:jc w:val="center"/>
                            <w:rPr>
                              <w:rFonts w:ascii="Comic Sans MS" w:hAnsi="Comic Sans MS"/>
                              <w:b/>
                              <w:bCs/>
                              <w:color w:val="FFFFFF" w:themeColor="background1"/>
                            </w:rPr>
                          </w:pPr>
                          <w:r w:rsidRPr="00DE5113">
                            <w:rPr>
                              <w:rFonts w:ascii="Comic Sans MS" w:hAnsi="Comic Sans MS"/>
                              <w:b/>
                              <w:bCs/>
                              <w:color w:val="FFFFFF" w:themeColor="background1"/>
                            </w:rPr>
                            <w:t xml:space="preserve">in higher education with the Online Serious Game Creator </w:t>
                          </w:r>
                          <w:r w:rsidR="00040BA5" w:rsidRPr="00AD5621">
                            <w:rPr>
                              <w:rFonts w:ascii="Comic Sans MS" w:hAnsi="Comic Sans MS"/>
                              <w:b/>
                              <w:bCs/>
                              <w:color w:val="FFFFFF" w:themeColor="background1"/>
                            </w:rPr>
                            <w:t>[</w:t>
                          </w:r>
                          <w:r>
                            <w:rPr>
                              <w:rFonts w:ascii="Comic Sans MS" w:hAnsi="Comic Sans MS"/>
                              <w:b/>
                              <w:bCs/>
                              <w:color w:val="FFFFFF" w:themeColor="background1"/>
                            </w:rPr>
                            <w:t>IDEAL GAME</w:t>
                          </w:r>
                          <w:r w:rsidR="00040BA5" w:rsidRPr="00AD5621">
                            <w:rPr>
                              <w:rFonts w:ascii="Comic Sans MS" w:hAnsi="Comic Sans MS"/>
                              <w:b/>
                              <w:bCs/>
                              <w:color w:val="FFFFFF" w:themeColor="background1"/>
                            </w:rPr>
                            <w:t>]</w:t>
                          </w:r>
                        </w:p>
                        <w:p w14:paraId="7A381125" w14:textId="297C9151" w:rsidR="00040BA5" w:rsidRPr="00AD5621" w:rsidRDefault="00DE5113" w:rsidP="005F179B">
                          <w:pPr>
                            <w:shd w:val="clear" w:color="auto" w:fill="7030A0"/>
                            <w:jc w:val="center"/>
                            <w:rPr>
                              <w:rFonts w:asciiTheme="minorHAnsi" w:hAnsiTheme="minorHAnsi" w:cstheme="minorHAnsi"/>
                              <w:lang w:val="en-US"/>
                            </w:rPr>
                          </w:pPr>
                          <w:r w:rsidRPr="00DE5113">
                            <w:rPr>
                              <w:rFonts w:ascii="Comic Sans MS" w:hAnsi="Comic Sans MS" w:cstheme="minorHAnsi"/>
                              <w:color w:val="FFFFFF" w:themeColor="background1"/>
                              <w:lang w:val="en-US"/>
                            </w:rPr>
                            <w:t>2020-1-DE01-KA203-00568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D0DA0B2" id="_x0000_t202" coordsize="21600,21600" o:spt="202" path="m,l,21600r21600,l21600,xe">
              <v:stroke joinstyle="miter"/>
              <v:path gradientshapeok="t" o:connecttype="rect"/>
            </v:shapetype>
            <v:shape id="_x0000_s1037" type="#_x0000_t202" style="position:absolute;margin-left:561.5pt;margin-top:0;width:612.7pt;height:54.5pt;z-index:251656192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top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" fillcolor="#7030a0" strokecolor="#00b0f0" strokeweight=".25pt">
              <v:textbox>
                <w:txbxContent>
                  <w:p w14:paraId="6EC0565E" w14:textId="77777777" w:rsidR="00DE5113" w:rsidRPr="00DE5113" w:rsidRDefault="00DE5113" w:rsidP="005F179B">
                    <w:pPr>
                      <w:shd w:val="clear" w:color="auto" w:fill="7030A0"/>
                      <w:jc w:val="center"/>
                      <w:rPr>
                        <w:rFonts w:ascii="Comic Sans MS" w:hAnsi="Comic Sans MS"/>
                        <w:b/>
                        <w:bCs/>
                        <w:color w:val="FFFFFF" w:themeColor="background1"/>
                      </w:rPr>
                    </w:pPr>
                    <w:r w:rsidRPr="004D1F5D">
                      <w:rPr>
                        <w:rFonts w:ascii="Comic Sans MS" w:hAnsi="Comic Sans MS"/>
                        <w:b/>
                        <w:bCs/>
                        <w:color w:val="FFFFFF" w:themeColor="background1"/>
                      </w:rPr>
                      <w:t>Improving</w:t>
                    </w:r>
                    <w:r w:rsidRPr="00DE5113">
                      <w:rPr>
                        <w:rFonts w:ascii="Comic Sans MS" w:hAnsi="Comic Sans MS"/>
                        <w:b/>
                        <w:bCs/>
                        <w:color w:val="FFFFFF" w:themeColor="background1"/>
                      </w:rPr>
                      <w:t xml:space="preserve"> didactics, education and learning </w:t>
                    </w:r>
                  </w:p>
                  <w:p w14:paraId="1F50039D" w14:textId="5DE87C08" w:rsidR="00040BA5" w:rsidRPr="00AD5621" w:rsidRDefault="00DE5113" w:rsidP="005F179B">
                    <w:pPr>
                      <w:shd w:val="clear" w:color="auto" w:fill="7030A0"/>
                      <w:jc w:val="center"/>
                      <w:rPr>
                        <w:rFonts w:ascii="Comic Sans MS" w:hAnsi="Comic Sans MS"/>
                        <w:b/>
                        <w:bCs/>
                        <w:color w:val="FFFFFF" w:themeColor="background1"/>
                      </w:rPr>
                    </w:pPr>
                    <w:r w:rsidRPr="00DE5113">
                      <w:rPr>
                        <w:rFonts w:ascii="Comic Sans MS" w:hAnsi="Comic Sans MS"/>
                        <w:b/>
                        <w:bCs/>
                        <w:color w:val="FFFFFF" w:themeColor="background1"/>
                      </w:rPr>
                      <w:t xml:space="preserve">in higher education with the Online Serious Game Creator </w:t>
                    </w:r>
                    <w:r w:rsidR="00040BA5" w:rsidRPr="00AD5621">
                      <w:rPr>
                        <w:rFonts w:ascii="Comic Sans MS" w:hAnsi="Comic Sans MS"/>
                        <w:b/>
                        <w:bCs/>
                        <w:color w:val="FFFFFF" w:themeColor="background1"/>
                      </w:rPr>
                      <w:t>[</w:t>
                    </w:r>
                    <w:r>
                      <w:rPr>
                        <w:rFonts w:ascii="Comic Sans MS" w:hAnsi="Comic Sans MS"/>
                        <w:b/>
                        <w:bCs/>
                        <w:color w:val="FFFFFF" w:themeColor="background1"/>
                      </w:rPr>
                      <w:t>IDEAL GAME</w:t>
                    </w:r>
                    <w:r w:rsidR="00040BA5" w:rsidRPr="00AD5621">
                      <w:rPr>
                        <w:rFonts w:ascii="Comic Sans MS" w:hAnsi="Comic Sans MS"/>
                        <w:b/>
                        <w:bCs/>
                        <w:color w:val="FFFFFF" w:themeColor="background1"/>
                      </w:rPr>
                      <w:t>]</w:t>
                    </w:r>
                  </w:p>
                  <w:p w14:paraId="7A381125" w14:textId="297C9151" w:rsidR="00040BA5" w:rsidRPr="00AD5621" w:rsidRDefault="00DE5113" w:rsidP="005F179B">
                    <w:pPr>
                      <w:shd w:val="clear" w:color="auto" w:fill="7030A0"/>
                      <w:jc w:val="center"/>
                      <w:rPr>
                        <w:rFonts w:asciiTheme="minorHAnsi" w:hAnsiTheme="minorHAnsi" w:cstheme="minorHAnsi"/>
                        <w:lang w:val="en-US"/>
                      </w:rPr>
                    </w:pPr>
                    <w:r w:rsidRPr="00DE5113">
                      <w:rPr>
                        <w:rFonts w:ascii="Comic Sans MS" w:hAnsi="Comic Sans MS" w:cstheme="minorHAnsi"/>
                        <w:color w:val="FFFFFF" w:themeColor="background1"/>
                        <w:lang w:val="en-US"/>
                      </w:rPr>
                      <w:t>2020-1-DE01-KA203-005682</w:t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653C3E"/>
    <w:multiLevelType w:val="hybridMultilevel"/>
    <w:tmpl w:val="AA2A928C"/>
    <w:lvl w:ilvl="0" w:tplc="80B2A4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F450B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8E77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7DC71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66894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D26D4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6346D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A420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9D650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7EB2B3D"/>
    <w:multiLevelType w:val="hybridMultilevel"/>
    <w:tmpl w:val="17DEFAB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F7674D"/>
    <w:multiLevelType w:val="hybridMultilevel"/>
    <w:tmpl w:val="96E0B710"/>
    <w:lvl w:ilvl="0" w:tplc="7A2C63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672440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9283E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B6656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76650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D5E22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D1605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948F3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4628B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0DD1E2F"/>
    <w:multiLevelType w:val="hybridMultilevel"/>
    <w:tmpl w:val="2EEA4CD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756B4B"/>
    <w:multiLevelType w:val="hybridMultilevel"/>
    <w:tmpl w:val="C68C65B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7E6431"/>
    <w:multiLevelType w:val="hybridMultilevel"/>
    <w:tmpl w:val="F4EC972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3431DB"/>
    <w:multiLevelType w:val="hybridMultilevel"/>
    <w:tmpl w:val="C1E2AA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223C71"/>
    <w:multiLevelType w:val="hybridMultilevel"/>
    <w:tmpl w:val="FB9ADD9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3"/>
  </w:num>
  <w:num w:numId="5">
    <w:abstractNumId w:val="6"/>
  </w:num>
  <w:num w:numId="6">
    <w:abstractNumId w:val="2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de-DE" w:vendorID="64" w:dllVersion="4096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xNDM2szQ2Mza2sDRS0lEKTi0uzszPAykwrAUA5H9OXiwAAAA="/>
  </w:docVars>
  <w:rsids>
    <w:rsidRoot w:val="00D53246"/>
    <w:rsid w:val="0000404E"/>
    <w:rsid w:val="00007B28"/>
    <w:rsid w:val="000146A5"/>
    <w:rsid w:val="00026E12"/>
    <w:rsid w:val="00040BA5"/>
    <w:rsid w:val="0007485F"/>
    <w:rsid w:val="00076272"/>
    <w:rsid w:val="00086BF6"/>
    <w:rsid w:val="000A334A"/>
    <w:rsid w:val="000A5768"/>
    <w:rsid w:val="000B31DC"/>
    <w:rsid w:val="000E77E3"/>
    <w:rsid w:val="00106CC5"/>
    <w:rsid w:val="00141210"/>
    <w:rsid w:val="001556C6"/>
    <w:rsid w:val="00157502"/>
    <w:rsid w:val="00174D92"/>
    <w:rsid w:val="00186771"/>
    <w:rsid w:val="0019111C"/>
    <w:rsid w:val="001A1017"/>
    <w:rsid w:val="001B1B97"/>
    <w:rsid w:val="001C2A34"/>
    <w:rsid w:val="001C3FC4"/>
    <w:rsid w:val="001C5B7F"/>
    <w:rsid w:val="001D5DA9"/>
    <w:rsid w:val="00213908"/>
    <w:rsid w:val="0023338C"/>
    <w:rsid w:val="002424AA"/>
    <w:rsid w:val="00242E6C"/>
    <w:rsid w:val="00257464"/>
    <w:rsid w:val="00261813"/>
    <w:rsid w:val="00281005"/>
    <w:rsid w:val="002A01F9"/>
    <w:rsid w:val="00334231"/>
    <w:rsid w:val="003A7174"/>
    <w:rsid w:val="003B34E9"/>
    <w:rsid w:val="003E5F7E"/>
    <w:rsid w:val="004346CA"/>
    <w:rsid w:val="00435A47"/>
    <w:rsid w:val="00455723"/>
    <w:rsid w:val="00475738"/>
    <w:rsid w:val="00482AA7"/>
    <w:rsid w:val="004875C1"/>
    <w:rsid w:val="0049134A"/>
    <w:rsid w:val="004D1F5D"/>
    <w:rsid w:val="004D6FF2"/>
    <w:rsid w:val="004F057A"/>
    <w:rsid w:val="0050286E"/>
    <w:rsid w:val="00556CCF"/>
    <w:rsid w:val="005830AB"/>
    <w:rsid w:val="005933BC"/>
    <w:rsid w:val="005A29BC"/>
    <w:rsid w:val="005A69CB"/>
    <w:rsid w:val="005F179B"/>
    <w:rsid w:val="006630AB"/>
    <w:rsid w:val="00677044"/>
    <w:rsid w:val="00695F63"/>
    <w:rsid w:val="0069731E"/>
    <w:rsid w:val="006A316D"/>
    <w:rsid w:val="006B1C2A"/>
    <w:rsid w:val="006D0197"/>
    <w:rsid w:val="006E76EE"/>
    <w:rsid w:val="00715DD7"/>
    <w:rsid w:val="007558C3"/>
    <w:rsid w:val="00755D58"/>
    <w:rsid w:val="00770E65"/>
    <w:rsid w:val="00780238"/>
    <w:rsid w:val="00781D67"/>
    <w:rsid w:val="00791A32"/>
    <w:rsid w:val="007945D8"/>
    <w:rsid w:val="007B4703"/>
    <w:rsid w:val="007E1D3C"/>
    <w:rsid w:val="007F0C08"/>
    <w:rsid w:val="00885FBD"/>
    <w:rsid w:val="008A23F7"/>
    <w:rsid w:val="008B761F"/>
    <w:rsid w:val="008F18A4"/>
    <w:rsid w:val="009207EC"/>
    <w:rsid w:val="00924ED7"/>
    <w:rsid w:val="00955968"/>
    <w:rsid w:val="00964173"/>
    <w:rsid w:val="009A7913"/>
    <w:rsid w:val="009C51A5"/>
    <w:rsid w:val="009E11C4"/>
    <w:rsid w:val="009F4D93"/>
    <w:rsid w:val="00A0459D"/>
    <w:rsid w:val="00A62A54"/>
    <w:rsid w:val="00A67D56"/>
    <w:rsid w:val="00A93930"/>
    <w:rsid w:val="00A95373"/>
    <w:rsid w:val="00AA5E2B"/>
    <w:rsid w:val="00AD0966"/>
    <w:rsid w:val="00AD5621"/>
    <w:rsid w:val="00AE4F08"/>
    <w:rsid w:val="00AF1773"/>
    <w:rsid w:val="00B37B3C"/>
    <w:rsid w:val="00B656B8"/>
    <w:rsid w:val="00B724AD"/>
    <w:rsid w:val="00B82682"/>
    <w:rsid w:val="00B93464"/>
    <w:rsid w:val="00B96820"/>
    <w:rsid w:val="00BC1B04"/>
    <w:rsid w:val="00BC4F27"/>
    <w:rsid w:val="00BD13A6"/>
    <w:rsid w:val="00C10BCB"/>
    <w:rsid w:val="00C17E01"/>
    <w:rsid w:val="00C464FA"/>
    <w:rsid w:val="00C56DF6"/>
    <w:rsid w:val="00C60C10"/>
    <w:rsid w:val="00CB438E"/>
    <w:rsid w:val="00D01290"/>
    <w:rsid w:val="00D04295"/>
    <w:rsid w:val="00D04A4F"/>
    <w:rsid w:val="00D157E8"/>
    <w:rsid w:val="00D50ACA"/>
    <w:rsid w:val="00D53246"/>
    <w:rsid w:val="00D56217"/>
    <w:rsid w:val="00DC52AC"/>
    <w:rsid w:val="00DD7CEB"/>
    <w:rsid w:val="00DE0AE9"/>
    <w:rsid w:val="00DE5113"/>
    <w:rsid w:val="00DE5BC7"/>
    <w:rsid w:val="00DE5C77"/>
    <w:rsid w:val="00DF47F4"/>
    <w:rsid w:val="00E06E2F"/>
    <w:rsid w:val="00E22A2C"/>
    <w:rsid w:val="00E2508C"/>
    <w:rsid w:val="00E56778"/>
    <w:rsid w:val="00E6584A"/>
    <w:rsid w:val="00E65CDE"/>
    <w:rsid w:val="00E74EDD"/>
    <w:rsid w:val="00ED1FEA"/>
    <w:rsid w:val="00ED3166"/>
    <w:rsid w:val="00F024C2"/>
    <w:rsid w:val="00F51610"/>
    <w:rsid w:val="00F518CF"/>
    <w:rsid w:val="00F52268"/>
    <w:rsid w:val="00F73416"/>
    <w:rsid w:val="00F84385"/>
    <w:rsid w:val="00FD36B8"/>
    <w:rsid w:val="00FE2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2F3B06A"/>
  <w15:chartTrackingRefBased/>
  <w15:docId w15:val="{A5408607-9750-43F3-A6C3-8D256CD80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D53246"/>
    <w:rPr>
      <w:rFonts w:ascii="Calibri" w:eastAsia="Calibri" w:hAnsi="Calibri" w:cs="Times New Roman"/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D53246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lang w:val="en-US"/>
    </w:rPr>
  </w:style>
  <w:style w:type="character" w:customStyle="1" w:styleId="KopfzeileZchn">
    <w:name w:val="Kopfzeile Zchn"/>
    <w:basedOn w:val="Absatz-Standardschriftart"/>
    <w:link w:val="Kopfzeile"/>
    <w:uiPriority w:val="99"/>
    <w:rsid w:val="00D53246"/>
  </w:style>
  <w:style w:type="paragraph" w:styleId="Fuzeile">
    <w:name w:val="footer"/>
    <w:basedOn w:val="Standard"/>
    <w:link w:val="FuzeileZchn"/>
    <w:uiPriority w:val="99"/>
    <w:unhideWhenUsed/>
    <w:rsid w:val="00D53246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lang w:val="en-US"/>
    </w:rPr>
  </w:style>
  <w:style w:type="character" w:customStyle="1" w:styleId="FuzeileZchn">
    <w:name w:val="Fußzeile Zchn"/>
    <w:basedOn w:val="Absatz-Standardschriftart"/>
    <w:link w:val="Fuzeile"/>
    <w:uiPriority w:val="99"/>
    <w:rsid w:val="00D53246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A5768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A5768"/>
    <w:rPr>
      <w:rFonts w:ascii="Segoe UI" w:eastAsia="Calibri" w:hAnsi="Segoe UI" w:cs="Segoe UI"/>
      <w:sz w:val="18"/>
      <w:szCs w:val="18"/>
      <w:lang w:val="ro-RO"/>
    </w:rPr>
  </w:style>
  <w:style w:type="paragraph" w:styleId="KeinLeerraum">
    <w:name w:val="No Spacing"/>
    <w:uiPriority w:val="1"/>
    <w:qFormat/>
    <w:rsid w:val="00791A32"/>
    <w:rPr>
      <w:rFonts w:ascii="Calibri" w:eastAsia="Calibri" w:hAnsi="Calibri" w:cs="Times New Roman"/>
      <w:lang w:val="ro-RO"/>
    </w:rPr>
  </w:style>
  <w:style w:type="character" w:styleId="Hyperlink">
    <w:name w:val="Hyperlink"/>
    <w:basedOn w:val="Absatz-Standardschriftart"/>
    <w:uiPriority w:val="99"/>
    <w:unhideWhenUsed/>
    <w:rsid w:val="00D50ACA"/>
    <w:rPr>
      <w:color w:val="0563C1" w:themeColor="hyperlink"/>
      <w:u w:val="single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D50ACA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DF47F4"/>
    <w:pPr>
      <w:ind w:left="720"/>
      <w:contextualSpacing/>
    </w:pPr>
  </w:style>
  <w:style w:type="paragraph" w:customStyle="1" w:styleId="Default">
    <w:name w:val="Default"/>
    <w:rsid w:val="00695F63"/>
    <w:pPr>
      <w:autoSpaceDE w:val="0"/>
      <w:autoSpaceDN w:val="0"/>
      <w:adjustRightInd w:val="0"/>
    </w:pPr>
    <w:rPr>
      <w:rFonts w:ascii="Century Gothic" w:hAnsi="Century Gothic" w:cs="Century Gothic"/>
      <w:color w:val="000000"/>
      <w:sz w:val="24"/>
      <w:szCs w:val="24"/>
      <w:lang w:val="de-DE"/>
    </w:rPr>
  </w:style>
  <w:style w:type="paragraph" w:styleId="StandardWeb">
    <w:name w:val="Normal (Web)"/>
    <w:basedOn w:val="Standard"/>
    <w:uiPriority w:val="99"/>
    <w:semiHidden/>
    <w:unhideWhenUsed/>
    <w:rsid w:val="00E22A2C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  <w:lang w:val="de-DE"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D04A4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D04A4F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D04A4F"/>
    <w:rPr>
      <w:rFonts w:ascii="Calibri" w:eastAsia="Calibri" w:hAnsi="Calibri" w:cs="Times New Roman"/>
      <w:sz w:val="20"/>
      <w:szCs w:val="20"/>
      <w:lang w:val="ro-RO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D04A4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D04A4F"/>
    <w:rPr>
      <w:rFonts w:ascii="Calibri" w:eastAsia="Calibri" w:hAnsi="Calibri" w:cs="Times New Roman"/>
      <w:b/>
      <w:bCs/>
      <w:sz w:val="20"/>
      <w:szCs w:val="20"/>
      <w:lang w:val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1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55907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4120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26684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45052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7055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62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121001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3780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525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565144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6583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55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0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2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31167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06810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6242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344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3648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766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0.png"/><Relationship Id="rId5" Type="http://schemas.openxmlformats.org/officeDocument/2006/relationships/webSettings" Target="webSettings.xml"/><Relationship Id="rId15" Type="http://schemas.openxmlformats.org/officeDocument/2006/relationships/image" Target="media/image60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4.png"/><Relationship Id="rId3" Type="http://schemas.openxmlformats.org/officeDocument/2006/relationships/image" Target="media/image9.jpeg"/><Relationship Id="rId7" Type="http://schemas.openxmlformats.org/officeDocument/2006/relationships/image" Target="media/image13.jpeg"/><Relationship Id="rId2" Type="http://schemas.openxmlformats.org/officeDocument/2006/relationships/image" Target="media/image8.jpeg"/><Relationship Id="rId1" Type="http://schemas.openxmlformats.org/officeDocument/2006/relationships/image" Target="media/image7.png"/><Relationship Id="rId6" Type="http://schemas.openxmlformats.org/officeDocument/2006/relationships/image" Target="media/image12.jpeg"/><Relationship Id="rId5" Type="http://schemas.openxmlformats.org/officeDocument/2006/relationships/image" Target="media/image11.png"/><Relationship Id="rId10" Type="http://schemas.openxmlformats.org/officeDocument/2006/relationships/image" Target="media/image16.png"/><Relationship Id="rId4" Type="http://schemas.openxmlformats.org/officeDocument/2006/relationships/image" Target="media/image10.jpeg"/><Relationship Id="rId9" Type="http://schemas.openxmlformats.org/officeDocument/2006/relationships/image" Target="media/image1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D542E5-3DE5-4B71-9FEE-0427C2410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</Words>
  <Characters>18</Characters>
  <Application>Microsoft Office Word</Application>
  <DocSecurity>0</DocSecurity>
  <Lines>1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mitru CHIRLESAN</dc:creator>
  <cp:keywords/>
  <dc:description/>
  <cp:lastModifiedBy>Sebastian Koppius</cp:lastModifiedBy>
  <cp:revision>3</cp:revision>
  <dcterms:created xsi:type="dcterms:W3CDTF">2023-02-10T07:07:00Z</dcterms:created>
  <dcterms:modified xsi:type="dcterms:W3CDTF">2023-02-10T07:50:00Z</dcterms:modified>
</cp:coreProperties>
</file>